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1A4C5F" w14:textId="77777777" w:rsidR="00600121" w:rsidRPr="00222816" w:rsidRDefault="00600121" w:rsidP="00600121">
      <w:pPr>
        <w:keepNext/>
        <w:keepLines/>
        <w:spacing w:after="76" w:line="360" w:lineRule="auto"/>
        <w:outlineLvl w:val="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222816">
        <w:rPr>
          <w:rFonts w:ascii="Times New Roman" w:eastAsia="Times New Roman" w:hAnsi="Times New Roman" w:cs="Times New Roman"/>
          <w:b/>
          <w:bCs/>
          <w:sz w:val="24"/>
          <w:szCs w:val="24"/>
        </w:rPr>
        <w:t>091905T4HRI</w:t>
      </w:r>
      <w:r w:rsidRPr="0022281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1A1A4C60" w14:textId="77777777" w:rsidR="00600121" w:rsidRPr="00222816" w:rsidRDefault="00600121" w:rsidP="00600121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  <w:r w:rsidRPr="00222816">
        <w:rPr>
          <w:rFonts w:ascii="Times New Roman" w:eastAsia="Times New Roman" w:hAnsi="Times New Roman" w:cs="Times New Roman"/>
          <w:b/>
          <w:noProof/>
          <w:sz w:val="24"/>
          <w:szCs w:val="24"/>
        </w:rPr>
        <w:t>HEALTH RECORDS AND INFORMATION TECHNOLOGY LEVEL 5</w:t>
      </w:r>
    </w:p>
    <w:p w14:paraId="1A1A4C61" w14:textId="77777777" w:rsidR="00600121" w:rsidRPr="00404D64" w:rsidRDefault="00600121" w:rsidP="00600121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04D64">
        <w:rPr>
          <w:rFonts w:ascii="Times New Roman" w:hAnsi="Times New Roman" w:cs="Times New Roman"/>
          <w:b/>
          <w:sz w:val="24"/>
          <w:szCs w:val="24"/>
          <w:lang w:val="en-ZA" w:eastAsia="fr-FR"/>
        </w:rPr>
        <w:t>HE/OS/HR/CR/05/5/A</w:t>
      </w:r>
      <w:r w:rsidRPr="00404D6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1A1A4C62" w14:textId="77777777" w:rsidR="00600121" w:rsidRPr="00404D64" w:rsidRDefault="00600121" w:rsidP="00600121">
      <w:pPr>
        <w:spacing w:after="0" w:line="360" w:lineRule="auto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  <w:r w:rsidRPr="00404D64">
        <w:rPr>
          <w:rFonts w:ascii="Times New Roman" w:eastAsia="Calibri" w:hAnsi="Times New Roman" w:cs="Times New Roman"/>
          <w:b/>
          <w:sz w:val="24"/>
          <w:szCs w:val="24"/>
        </w:rPr>
        <w:t>APPLY MEDICAL PATH</w:t>
      </w:r>
      <w:bookmarkStart w:id="0" w:name="_GoBack"/>
      <w:bookmarkEnd w:id="0"/>
      <w:r w:rsidRPr="00404D64">
        <w:rPr>
          <w:rFonts w:ascii="Times New Roman" w:eastAsia="Calibri" w:hAnsi="Times New Roman" w:cs="Times New Roman"/>
          <w:b/>
          <w:sz w:val="24"/>
          <w:szCs w:val="24"/>
        </w:rPr>
        <w:t>OLOGY</w:t>
      </w:r>
      <w:r w:rsidRPr="00404D64">
        <w:rPr>
          <w:rFonts w:ascii="Times New Roman" w:eastAsia="Calibri" w:hAnsi="Times New Roman" w:cs="Times New Roman"/>
          <w:b/>
          <w:color w:val="000000"/>
          <w:sz w:val="24"/>
          <w:szCs w:val="24"/>
        </w:rPr>
        <w:t xml:space="preserve"> </w:t>
      </w:r>
    </w:p>
    <w:p w14:paraId="1A1A4C63" w14:textId="0121232D" w:rsidR="00600121" w:rsidRPr="00222816" w:rsidRDefault="005D4FBE" w:rsidP="00600121">
      <w:pPr>
        <w:tabs>
          <w:tab w:val="left" w:pos="2395"/>
        </w:tabs>
        <w:spacing w:after="0" w:line="360" w:lineRule="auto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  <w:r w:rsidRPr="00222816">
        <w:rPr>
          <w:rFonts w:ascii="Calibri" w:eastAsia="Calibri" w:hAnsi="Calibri" w:cs="Calibri"/>
          <w:noProof/>
          <w:color w:val="000000"/>
        </w:rPr>
        <w:drawing>
          <wp:anchor distT="0" distB="0" distL="114300" distR="114300" simplePos="0" relativeHeight="251659264" behindDoc="1" locked="0" layoutInCell="1" allowOverlap="1" wp14:anchorId="1A1A4CFA" wp14:editId="74AFB317">
            <wp:simplePos x="0" y="0"/>
            <wp:positionH relativeFrom="margin">
              <wp:posOffset>2627453</wp:posOffset>
            </wp:positionH>
            <wp:positionV relativeFrom="paragraph">
              <wp:posOffset>132570</wp:posOffset>
            </wp:positionV>
            <wp:extent cx="676275" cy="723900"/>
            <wp:effectExtent l="0" t="0" r="9525" b="0"/>
            <wp:wrapTight wrapText="bothSides">
              <wp:wrapPolygon edited="0">
                <wp:start x="0" y="0"/>
                <wp:lineTo x="0" y="21032"/>
                <wp:lineTo x="21296" y="21032"/>
                <wp:lineTo x="2129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21" w:rsidRPr="00222816">
        <w:rPr>
          <w:rFonts w:ascii="Times New Roman" w:eastAsia="Calibri" w:hAnsi="Times New Roman" w:cs="Times New Roman"/>
          <w:b/>
          <w:color w:val="000000"/>
          <w:sz w:val="24"/>
          <w:szCs w:val="24"/>
        </w:rPr>
        <w:t xml:space="preserve">Nov. /Dec. 2022 </w:t>
      </w:r>
      <w:r w:rsidR="00600121">
        <w:rPr>
          <w:rFonts w:ascii="Times New Roman" w:eastAsia="Calibri" w:hAnsi="Times New Roman" w:cs="Times New Roman"/>
          <w:b/>
          <w:color w:val="000000"/>
          <w:sz w:val="24"/>
          <w:szCs w:val="24"/>
        </w:rPr>
        <w:tab/>
      </w:r>
    </w:p>
    <w:p w14:paraId="1A1A4C64" w14:textId="340CA1DA" w:rsidR="00600121" w:rsidRPr="00222816" w:rsidRDefault="00600121" w:rsidP="00600121">
      <w:pPr>
        <w:spacing w:after="219" w:line="259" w:lineRule="auto"/>
        <w:rPr>
          <w:rFonts w:ascii="Calibri" w:eastAsia="Calibri" w:hAnsi="Calibri" w:cs="Calibri"/>
          <w:color w:val="000000"/>
        </w:rPr>
      </w:pPr>
      <w:r w:rsidRPr="00222816">
        <w:rPr>
          <w:rFonts w:ascii="Times New Roman" w:eastAsia="Times New Roman" w:hAnsi="Times New Roman" w:cs="Times New Roman"/>
          <w:color w:val="000000"/>
          <w:sz w:val="24"/>
        </w:rPr>
        <w:tab/>
        <w:t xml:space="preserve"> </w:t>
      </w:r>
    </w:p>
    <w:p w14:paraId="1A1A4C65" w14:textId="199841CD" w:rsidR="00600121" w:rsidRPr="00222816" w:rsidRDefault="00600121" w:rsidP="00600121">
      <w:pPr>
        <w:spacing w:after="0" w:line="259" w:lineRule="auto"/>
        <w:ind w:left="418"/>
        <w:jc w:val="center"/>
        <w:rPr>
          <w:rFonts w:ascii="Calibri" w:eastAsia="Calibri" w:hAnsi="Calibri" w:cs="Calibri"/>
          <w:color w:val="000000"/>
        </w:rPr>
      </w:pPr>
      <w:r w:rsidRPr="00222816">
        <w:rPr>
          <w:rFonts w:ascii="Times New Roman" w:eastAsia="Times New Roman" w:hAnsi="Times New Roman" w:cs="Times New Roman"/>
          <w:b/>
          <w:color w:val="000000"/>
          <w:sz w:val="24"/>
        </w:rPr>
        <w:t xml:space="preserve"> </w:t>
      </w:r>
    </w:p>
    <w:p w14:paraId="1A1A4C66" w14:textId="77777777" w:rsidR="00600121" w:rsidRPr="00222816" w:rsidRDefault="00600121" w:rsidP="00600121">
      <w:pPr>
        <w:spacing w:after="0" w:line="259" w:lineRule="auto"/>
        <w:ind w:left="420"/>
        <w:jc w:val="center"/>
        <w:rPr>
          <w:rFonts w:ascii="Calibri" w:eastAsia="Calibri" w:hAnsi="Calibri" w:cs="Calibri"/>
          <w:color w:val="000000"/>
        </w:rPr>
      </w:pPr>
      <w:r w:rsidRPr="00222816">
        <w:rPr>
          <w:rFonts w:ascii="Times New Roman" w:eastAsia="Times New Roman" w:hAnsi="Times New Roman" w:cs="Times New Roman"/>
          <w:b/>
          <w:color w:val="000000"/>
          <w:sz w:val="24"/>
        </w:rPr>
        <w:t xml:space="preserve"> </w:t>
      </w:r>
    </w:p>
    <w:p w14:paraId="1A1A4C67" w14:textId="6F4F36AF" w:rsidR="00600121" w:rsidRPr="00222816" w:rsidRDefault="00600121" w:rsidP="005D4FBE">
      <w:pPr>
        <w:tabs>
          <w:tab w:val="left" w:pos="0"/>
          <w:tab w:val="left" w:pos="360"/>
        </w:tabs>
        <w:spacing w:after="0" w:line="360" w:lineRule="auto"/>
        <w:jc w:val="center"/>
        <w:rPr>
          <w:rFonts w:ascii="Berlin Sans FB" w:eastAsia="Times New Roman" w:hAnsi="Berlin Sans FB" w:cs="Calibri"/>
          <w:b/>
          <w:color w:val="000000"/>
          <w:sz w:val="24"/>
          <w:szCs w:val="24"/>
        </w:rPr>
      </w:pPr>
      <w:r w:rsidRPr="00222816">
        <w:rPr>
          <w:rFonts w:ascii="Berlin Sans FB" w:eastAsia="Times New Roman" w:hAnsi="Berlin Sans FB" w:cs="Calibri"/>
          <w:b/>
          <w:color w:val="000000"/>
          <w:sz w:val="24"/>
          <w:szCs w:val="24"/>
        </w:rPr>
        <w:t>THE KENYA NATIONAL EXAMINATIONS COUNCIL</w:t>
      </w:r>
    </w:p>
    <w:p w14:paraId="1A1A4C68" w14:textId="3B891A2A" w:rsidR="001F624E" w:rsidRPr="00E72385" w:rsidRDefault="001F624E" w:rsidP="00B71019">
      <w:pPr>
        <w:spacing w:after="163" w:line="259" w:lineRule="auto"/>
        <w:ind w:left="360"/>
        <w:jc w:val="center"/>
        <w:rPr>
          <w:rFonts w:asciiTheme="majorBidi" w:eastAsia="Calibri" w:hAnsiTheme="majorBidi" w:cstheme="majorBidi"/>
          <w:b/>
          <w:color w:val="000000"/>
        </w:rPr>
      </w:pPr>
      <w:r w:rsidRPr="00E72385">
        <w:rPr>
          <w:rFonts w:asciiTheme="majorBidi" w:hAnsiTheme="majorBidi" w:cstheme="majorBidi"/>
          <w:b/>
          <w:color w:val="000000"/>
          <w:sz w:val="24"/>
        </w:rPr>
        <w:t>WRITTEN ASSESSMENT</w:t>
      </w:r>
    </w:p>
    <w:p w14:paraId="1A1A4C69" w14:textId="15BD809F" w:rsidR="001F624E" w:rsidRPr="00E72385" w:rsidRDefault="001F624E" w:rsidP="00B71019">
      <w:pPr>
        <w:spacing w:after="158" w:line="259" w:lineRule="auto"/>
        <w:ind w:left="1085" w:right="715" w:hanging="10"/>
        <w:jc w:val="center"/>
        <w:rPr>
          <w:rFonts w:asciiTheme="majorBidi" w:hAnsiTheme="majorBidi" w:cstheme="majorBidi"/>
          <w:b/>
          <w:color w:val="000000"/>
          <w:sz w:val="24"/>
        </w:rPr>
      </w:pPr>
      <w:r w:rsidRPr="00E72385">
        <w:rPr>
          <w:rFonts w:asciiTheme="majorBidi" w:hAnsiTheme="majorBidi" w:cstheme="majorBidi"/>
          <w:b/>
          <w:color w:val="000000"/>
          <w:sz w:val="24"/>
        </w:rPr>
        <w:t>Time: 3 hours</w:t>
      </w:r>
    </w:p>
    <w:p w14:paraId="1A1A4C6A" w14:textId="77777777" w:rsidR="001F624E" w:rsidRPr="00556C48" w:rsidRDefault="001F624E" w:rsidP="001F624E">
      <w:pPr>
        <w:spacing w:after="158" w:line="259" w:lineRule="auto"/>
        <w:ind w:left="1085" w:right="715" w:hanging="10"/>
        <w:jc w:val="center"/>
        <w:rPr>
          <w:rFonts w:ascii="Calibri" w:eastAsia="Calibri" w:hAnsi="Calibri" w:cs="Calibri"/>
          <w:color w:val="000000"/>
        </w:rPr>
      </w:pPr>
    </w:p>
    <w:p w14:paraId="1A1A4C6B" w14:textId="77777777" w:rsidR="001F624E" w:rsidRPr="001F624E" w:rsidRDefault="001F624E" w:rsidP="001F624E">
      <w:pPr>
        <w:keepNext/>
        <w:keepLines/>
        <w:spacing w:after="153" w:line="240" w:lineRule="auto"/>
        <w:ind w:left="-5" w:hanging="10"/>
        <w:outlineLvl w:val="1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F624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INSTRUCTIONS TO CANDIDATES </w:t>
      </w:r>
    </w:p>
    <w:p w14:paraId="1A1A4C6C" w14:textId="77777777" w:rsidR="001F624E" w:rsidRPr="001F624E" w:rsidRDefault="001F624E" w:rsidP="00B71019">
      <w:pPr>
        <w:tabs>
          <w:tab w:val="left" w:pos="567"/>
          <w:tab w:val="right" w:pos="9639"/>
        </w:tabs>
        <w:spacing w:after="0" w:line="240" w:lineRule="auto"/>
        <w:ind w:right="1264"/>
        <w:rPr>
          <w:rFonts w:ascii="Times New Roman" w:hAnsi="Times New Roman" w:cs="Times New Roman"/>
          <w:i/>
          <w:color w:val="000000"/>
          <w:sz w:val="24"/>
          <w:szCs w:val="24"/>
          <w:lang w:val="en-ZA"/>
        </w:rPr>
      </w:pPr>
      <w:r w:rsidRPr="001F624E">
        <w:rPr>
          <w:rFonts w:ascii="Times New Roman" w:hAnsi="Times New Roman" w:cs="Times New Roman"/>
          <w:i/>
          <w:color w:val="000000"/>
          <w:sz w:val="24"/>
          <w:szCs w:val="24"/>
          <w:lang w:val="en-ZA"/>
        </w:rPr>
        <w:t>Maximum marks for each question are indicated in brackets ( ).</w:t>
      </w:r>
    </w:p>
    <w:p w14:paraId="1A1A4C6D" w14:textId="77777777" w:rsidR="001F624E" w:rsidRPr="001F624E" w:rsidRDefault="001F624E" w:rsidP="00B71019">
      <w:pPr>
        <w:tabs>
          <w:tab w:val="left" w:pos="567"/>
          <w:tab w:val="right" w:pos="9639"/>
        </w:tabs>
        <w:spacing w:after="0" w:line="240" w:lineRule="auto"/>
        <w:ind w:right="1264"/>
        <w:rPr>
          <w:rFonts w:ascii="Times New Roman" w:hAnsi="Times New Roman" w:cs="Times New Roman"/>
          <w:i/>
          <w:color w:val="000000"/>
          <w:sz w:val="24"/>
          <w:szCs w:val="24"/>
          <w:lang w:val="en-ZA"/>
        </w:rPr>
      </w:pPr>
      <w:r w:rsidRPr="001F624E">
        <w:rPr>
          <w:rFonts w:ascii="Times New Roman" w:hAnsi="Times New Roman" w:cs="Times New Roman"/>
          <w:i/>
          <w:color w:val="000000"/>
          <w:sz w:val="24"/>
          <w:szCs w:val="24"/>
          <w:lang w:val="en-ZA"/>
        </w:rPr>
        <w:t xml:space="preserve">This paper consists of </w:t>
      </w:r>
      <w:r w:rsidRPr="001F624E">
        <w:rPr>
          <w:rFonts w:ascii="Times New Roman" w:hAnsi="Times New Roman" w:cs="Times New Roman"/>
          <w:b/>
          <w:bCs/>
          <w:i/>
          <w:color w:val="000000"/>
          <w:sz w:val="24"/>
          <w:szCs w:val="24"/>
          <w:lang w:val="en-ZA"/>
        </w:rPr>
        <w:t>THREE</w:t>
      </w:r>
      <w:r w:rsidRPr="001F624E">
        <w:rPr>
          <w:rFonts w:ascii="Times New Roman" w:hAnsi="Times New Roman" w:cs="Times New Roman"/>
          <w:i/>
          <w:color w:val="000000"/>
          <w:sz w:val="24"/>
          <w:szCs w:val="24"/>
          <w:lang w:val="en-ZA"/>
        </w:rPr>
        <w:t xml:space="preserve"> sections: A, B and C.</w:t>
      </w:r>
    </w:p>
    <w:p w14:paraId="1A1A4C6E" w14:textId="77777777" w:rsidR="001F624E" w:rsidRPr="001F624E" w:rsidRDefault="001F624E" w:rsidP="00B71019">
      <w:pPr>
        <w:tabs>
          <w:tab w:val="left" w:pos="567"/>
          <w:tab w:val="right" w:pos="9639"/>
        </w:tabs>
        <w:spacing w:after="0" w:line="240" w:lineRule="auto"/>
        <w:ind w:right="1264"/>
        <w:rPr>
          <w:rFonts w:ascii="Times New Roman" w:hAnsi="Times New Roman" w:cs="Times New Roman"/>
          <w:i/>
          <w:color w:val="000000"/>
          <w:sz w:val="24"/>
          <w:szCs w:val="24"/>
          <w:lang w:val="en-ZA"/>
        </w:rPr>
      </w:pPr>
      <w:r w:rsidRPr="001F624E">
        <w:rPr>
          <w:rFonts w:ascii="Times New Roman" w:hAnsi="Times New Roman" w:cs="Times New Roman"/>
          <w:i/>
          <w:color w:val="000000"/>
          <w:sz w:val="24"/>
          <w:szCs w:val="24"/>
          <w:lang w:val="en-ZA"/>
        </w:rPr>
        <w:t xml:space="preserve">Answer questions as per instructions in each section. </w:t>
      </w:r>
    </w:p>
    <w:p w14:paraId="1A1A4C6F" w14:textId="77777777" w:rsidR="001F624E" w:rsidRPr="001F624E" w:rsidRDefault="001F624E" w:rsidP="00B71019">
      <w:pPr>
        <w:tabs>
          <w:tab w:val="left" w:pos="567"/>
          <w:tab w:val="right" w:pos="9639"/>
        </w:tabs>
        <w:spacing w:after="0" w:line="240" w:lineRule="auto"/>
        <w:ind w:right="1264"/>
        <w:rPr>
          <w:rFonts w:ascii="Times New Roman" w:hAnsi="Times New Roman" w:cs="Times New Roman"/>
          <w:color w:val="000000"/>
          <w:sz w:val="24"/>
          <w:szCs w:val="24"/>
          <w:lang w:val="en-ZA"/>
        </w:rPr>
      </w:pPr>
      <w:r w:rsidRPr="001F624E">
        <w:rPr>
          <w:rFonts w:ascii="Times New Roman" w:hAnsi="Times New Roman" w:cs="Times New Roman"/>
          <w:i/>
          <w:color w:val="000000"/>
          <w:sz w:val="24"/>
          <w:szCs w:val="24"/>
          <w:lang w:val="en-ZA"/>
        </w:rPr>
        <w:t>You are provided with a separate answer booklet</w:t>
      </w:r>
      <w:r w:rsidRPr="001F624E">
        <w:rPr>
          <w:rFonts w:ascii="Times New Roman" w:hAnsi="Times New Roman" w:cs="Times New Roman"/>
          <w:color w:val="000000"/>
          <w:sz w:val="24"/>
          <w:szCs w:val="24"/>
          <w:lang w:val="en-ZA"/>
        </w:rPr>
        <w:t>.</w:t>
      </w:r>
    </w:p>
    <w:p w14:paraId="1A1A4C70" w14:textId="77777777" w:rsidR="001F624E" w:rsidRDefault="001F624E" w:rsidP="001F624E">
      <w:pPr>
        <w:spacing w:after="4" w:line="360" w:lineRule="auto"/>
        <w:ind w:left="-5" w:hanging="10"/>
        <w:rPr>
          <w:rFonts w:ascii="Times New Roman" w:hAnsi="Times New Roman" w:cs="Times New Roman"/>
          <w:color w:val="000000"/>
          <w:sz w:val="24"/>
        </w:rPr>
      </w:pPr>
    </w:p>
    <w:p w14:paraId="1A1A4C71" w14:textId="77777777" w:rsidR="00CD30FD" w:rsidRDefault="00CD30FD" w:rsidP="001F624E">
      <w:pPr>
        <w:spacing w:after="4" w:line="360" w:lineRule="auto"/>
        <w:ind w:left="-5" w:hanging="10"/>
        <w:rPr>
          <w:rFonts w:ascii="Times New Roman" w:hAnsi="Times New Roman" w:cs="Times New Roman"/>
          <w:color w:val="000000"/>
          <w:sz w:val="24"/>
        </w:rPr>
      </w:pPr>
    </w:p>
    <w:p w14:paraId="1A1A4C72" w14:textId="77777777" w:rsidR="00CD30FD" w:rsidRDefault="00CD30FD" w:rsidP="001F624E">
      <w:pPr>
        <w:spacing w:after="4" w:line="360" w:lineRule="auto"/>
        <w:ind w:left="-5" w:hanging="10"/>
        <w:rPr>
          <w:rFonts w:ascii="Times New Roman" w:hAnsi="Times New Roman" w:cs="Times New Roman"/>
          <w:color w:val="000000"/>
          <w:sz w:val="24"/>
        </w:rPr>
      </w:pPr>
    </w:p>
    <w:p w14:paraId="1A1A4C73" w14:textId="77777777" w:rsidR="00CD30FD" w:rsidRDefault="00CD30FD" w:rsidP="001F624E">
      <w:pPr>
        <w:spacing w:after="4" w:line="360" w:lineRule="auto"/>
        <w:ind w:left="-5" w:hanging="10"/>
        <w:rPr>
          <w:rFonts w:ascii="Times New Roman" w:hAnsi="Times New Roman" w:cs="Times New Roman"/>
          <w:color w:val="000000"/>
          <w:sz w:val="24"/>
        </w:rPr>
      </w:pPr>
    </w:p>
    <w:p w14:paraId="1A1A4C74" w14:textId="77777777" w:rsidR="00CD30FD" w:rsidRPr="001F624E" w:rsidRDefault="00CD30FD" w:rsidP="001F624E">
      <w:pPr>
        <w:spacing w:after="4" w:line="360" w:lineRule="auto"/>
        <w:ind w:left="-5" w:hanging="10"/>
        <w:rPr>
          <w:rFonts w:ascii="Times New Roman" w:hAnsi="Times New Roman" w:cs="Times New Roman"/>
          <w:color w:val="000000"/>
          <w:sz w:val="24"/>
        </w:rPr>
      </w:pPr>
    </w:p>
    <w:p w14:paraId="1A1A4C75" w14:textId="77777777" w:rsidR="001F624E" w:rsidRPr="001F624E" w:rsidRDefault="001F624E" w:rsidP="001F624E">
      <w:pPr>
        <w:spacing w:after="113" w:line="360" w:lineRule="auto"/>
        <w:ind w:right="847"/>
        <w:jc w:val="center"/>
        <w:rPr>
          <w:rFonts w:ascii="Times New Roman" w:hAnsi="Times New Roman" w:cs="Times New Roman"/>
          <w:b/>
          <w:color w:val="000000"/>
          <w:sz w:val="24"/>
        </w:rPr>
      </w:pPr>
      <w:r w:rsidRPr="001F624E">
        <w:rPr>
          <w:rFonts w:ascii="Times New Roman" w:hAnsi="Times New Roman" w:cs="Times New Roman"/>
          <w:b/>
          <w:color w:val="000000"/>
          <w:sz w:val="24"/>
        </w:rPr>
        <w:t xml:space="preserve">  </w:t>
      </w:r>
    </w:p>
    <w:p w14:paraId="1A1A4C76" w14:textId="77777777" w:rsidR="001F624E" w:rsidRPr="001F624E" w:rsidRDefault="001F624E" w:rsidP="001F624E">
      <w:pPr>
        <w:spacing w:after="115" w:line="360" w:lineRule="auto"/>
        <w:ind w:left="1085" w:right="1036" w:hanging="10"/>
        <w:jc w:val="center"/>
        <w:rPr>
          <w:rFonts w:ascii="Times New Roman" w:hAnsi="Times New Roman" w:cs="Times New Roman"/>
          <w:b/>
          <w:color w:val="000000"/>
          <w:sz w:val="24"/>
        </w:rPr>
      </w:pPr>
    </w:p>
    <w:p w14:paraId="1A1A4C77" w14:textId="77777777" w:rsidR="001F624E" w:rsidRPr="001F624E" w:rsidRDefault="001F624E" w:rsidP="001F624E">
      <w:pPr>
        <w:spacing w:after="115" w:line="360" w:lineRule="auto"/>
        <w:ind w:left="1085" w:right="1036" w:hanging="10"/>
        <w:jc w:val="center"/>
        <w:rPr>
          <w:rFonts w:ascii="Times New Roman" w:hAnsi="Times New Roman" w:cs="Times New Roman"/>
          <w:b/>
          <w:color w:val="000000"/>
          <w:sz w:val="24"/>
        </w:rPr>
      </w:pPr>
    </w:p>
    <w:p w14:paraId="1A1A4C78" w14:textId="77777777" w:rsidR="001F624E" w:rsidRPr="001F624E" w:rsidRDefault="001F624E" w:rsidP="001F624E">
      <w:pPr>
        <w:spacing w:after="115" w:line="360" w:lineRule="auto"/>
        <w:ind w:left="1085" w:right="1036" w:hanging="10"/>
        <w:jc w:val="center"/>
        <w:rPr>
          <w:rFonts w:ascii="Times New Roman" w:hAnsi="Times New Roman" w:cs="Times New Roman"/>
          <w:b/>
          <w:color w:val="000000"/>
          <w:sz w:val="24"/>
        </w:rPr>
      </w:pPr>
    </w:p>
    <w:p w14:paraId="1A1A4C79" w14:textId="77777777" w:rsidR="001F624E" w:rsidRPr="001F624E" w:rsidRDefault="001F624E" w:rsidP="001F624E">
      <w:pPr>
        <w:spacing w:after="115" w:line="360" w:lineRule="auto"/>
        <w:ind w:left="1085" w:right="1036" w:hanging="10"/>
        <w:jc w:val="center"/>
        <w:rPr>
          <w:rFonts w:ascii="Times New Roman" w:eastAsia="Calibri" w:hAnsi="Times New Roman" w:cs="Times New Roman"/>
          <w:color w:val="000000"/>
        </w:rPr>
      </w:pPr>
      <w:r w:rsidRPr="001F624E">
        <w:rPr>
          <w:rFonts w:ascii="Times New Roman" w:hAnsi="Times New Roman" w:cs="Times New Roman"/>
          <w:b/>
          <w:color w:val="000000"/>
          <w:sz w:val="24"/>
        </w:rPr>
        <w:t>This paper consists of S</w:t>
      </w:r>
      <w:r w:rsidR="0035236B">
        <w:rPr>
          <w:rFonts w:ascii="Times New Roman" w:hAnsi="Times New Roman" w:cs="Times New Roman"/>
          <w:b/>
          <w:color w:val="000000"/>
          <w:sz w:val="24"/>
        </w:rPr>
        <w:t>IX (6</w:t>
      </w:r>
      <w:r w:rsidRPr="001F624E">
        <w:rPr>
          <w:rFonts w:ascii="Times New Roman" w:hAnsi="Times New Roman" w:cs="Times New Roman"/>
          <w:b/>
          <w:color w:val="000000"/>
          <w:sz w:val="24"/>
        </w:rPr>
        <w:t xml:space="preserve">) printed pages </w:t>
      </w:r>
    </w:p>
    <w:p w14:paraId="1A1A4C7A" w14:textId="77777777" w:rsidR="001F624E" w:rsidRPr="001F624E" w:rsidRDefault="001F624E" w:rsidP="001F624E">
      <w:pPr>
        <w:spacing w:line="360" w:lineRule="auto"/>
        <w:ind w:left="1085" w:right="1037" w:hanging="10"/>
        <w:jc w:val="center"/>
        <w:rPr>
          <w:rFonts w:ascii="Times New Roman" w:eastAsia="Calibri" w:hAnsi="Times New Roman" w:cs="Times New Roman"/>
          <w:color w:val="000000"/>
        </w:rPr>
      </w:pPr>
      <w:r w:rsidRPr="001F624E">
        <w:rPr>
          <w:rFonts w:ascii="Times New Roman" w:hAnsi="Times New Roman" w:cs="Times New Roman"/>
          <w:b/>
          <w:color w:val="000000"/>
          <w:sz w:val="24"/>
        </w:rPr>
        <w:t>Candidates should check the question paper to ascertain that all pages are printed as indicated and that no questions are missing</w:t>
      </w:r>
      <w:r w:rsidRPr="001F624E">
        <w:rPr>
          <w:rFonts w:ascii="Times New Roman" w:eastAsia="Calibri" w:hAnsi="Times New Roman" w:cs="Times New Roman"/>
          <w:color w:val="000000"/>
        </w:rPr>
        <w:t xml:space="preserve"> </w:t>
      </w:r>
    </w:p>
    <w:p w14:paraId="69C25954" w14:textId="77777777" w:rsidR="00B71019" w:rsidRDefault="00B7101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A1A4C7B" w14:textId="2773EBFC" w:rsidR="00F13118" w:rsidRPr="00505E9D" w:rsidRDefault="00CD30FD" w:rsidP="00F1311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S</w:t>
      </w:r>
      <w:r w:rsidR="00F13118" w:rsidRPr="00505E9D">
        <w:rPr>
          <w:rFonts w:ascii="Times New Roman" w:hAnsi="Times New Roman" w:cs="Times New Roman"/>
          <w:b/>
          <w:bCs/>
          <w:sz w:val="24"/>
          <w:szCs w:val="24"/>
        </w:rPr>
        <w:t xml:space="preserve">ECTION A: (20 </w:t>
      </w:r>
      <w:r w:rsidR="00B71019" w:rsidRPr="00E72385">
        <w:rPr>
          <w:rFonts w:ascii="Times New Roman" w:hAnsi="Times New Roman" w:cs="Times New Roman"/>
          <w:b/>
          <w:bCs/>
          <w:sz w:val="24"/>
          <w:szCs w:val="24"/>
        </w:rPr>
        <w:t>Marks</w:t>
      </w:r>
      <w:r w:rsidR="00F13118" w:rsidRPr="00E72385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1A1A4C7C" w14:textId="77777777" w:rsidR="00F13118" w:rsidRPr="009435CD" w:rsidRDefault="00F13118" w:rsidP="00F13118">
      <w:pPr>
        <w:pStyle w:val="NormalWeb"/>
        <w:shd w:val="clear" w:color="auto" w:fill="FFFFFF"/>
        <w:ind w:left="360"/>
        <w:jc w:val="center"/>
        <w:rPr>
          <w:b/>
          <w:i/>
          <w:color w:val="000000"/>
        </w:rPr>
      </w:pPr>
      <w:r w:rsidRPr="009435CD">
        <w:rPr>
          <w:b/>
          <w:i/>
          <w:color w:val="000000"/>
        </w:rPr>
        <w:t>Answer all questions in this section. Choose the correct answer and write it in the    answer booklet provided</w:t>
      </w:r>
    </w:p>
    <w:p w14:paraId="1A1A4C7D" w14:textId="77777777" w:rsidR="001F624E" w:rsidRPr="001F624E" w:rsidRDefault="001F624E" w:rsidP="001F624E">
      <w:pPr>
        <w:pStyle w:val="ListParagraph"/>
        <w:numPr>
          <w:ilvl w:val="0"/>
          <w:numId w:val="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The process in which excess fluid enters cell, swell and ruptures its membrane and end up killing it is known as;</w:t>
      </w:r>
    </w:p>
    <w:p w14:paraId="1A1A4C7E" w14:textId="77777777" w:rsidR="001F624E" w:rsidRPr="001F624E" w:rsidRDefault="001F624E" w:rsidP="00134F08">
      <w:pPr>
        <w:pStyle w:val="ListParagraph"/>
        <w:numPr>
          <w:ilvl w:val="0"/>
          <w:numId w:val="2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Apoptosis</w:t>
      </w:r>
    </w:p>
    <w:p w14:paraId="1A1A4C7F" w14:textId="77777777" w:rsidR="001F624E" w:rsidRPr="001F624E" w:rsidRDefault="001F624E" w:rsidP="00134F08">
      <w:pPr>
        <w:pStyle w:val="ListParagraph"/>
        <w:numPr>
          <w:ilvl w:val="0"/>
          <w:numId w:val="2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Hemosiderin</w:t>
      </w:r>
    </w:p>
    <w:p w14:paraId="1A1A4C80" w14:textId="77777777" w:rsidR="001F624E" w:rsidRPr="001F624E" w:rsidRDefault="001F624E" w:rsidP="00134F08">
      <w:pPr>
        <w:pStyle w:val="ListParagraph"/>
        <w:numPr>
          <w:ilvl w:val="0"/>
          <w:numId w:val="2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Necrosis</w:t>
      </w:r>
    </w:p>
    <w:p w14:paraId="1A1A4C81" w14:textId="77777777" w:rsidR="001F624E" w:rsidRPr="001F624E" w:rsidRDefault="001F624E" w:rsidP="00134F08">
      <w:pPr>
        <w:pStyle w:val="ListParagraph"/>
        <w:numPr>
          <w:ilvl w:val="0"/>
          <w:numId w:val="2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Hemochromatosis</w:t>
      </w:r>
    </w:p>
    <w:p w14:paraId="1A1A4C82" w14:textId="77777777" w:rsidR="001F624E" w:rsidRPr="001F624E" w:rsidRDefault="001F624E" w:rsidP="001F624E">
      <w:pPr>
        <w:pStyle w:val="ListParagraph"/>
        <w:numPr>
          <w:ilvl w:val="0"/>
          <w:numId w:val="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Which one of the following is an example of a systemic disease?</w:t>
      </w:r>
    </w:p>
    <w:p w14:paraId="1A1A4C83" w14:textId="77777777" w:rsidR="001F624E" w:rsidRPr="001F624E" w:rsidRDefault="001F624E" w:rsidP="00134F08">
      <w:pPr>
        <w:pStyle w:val="ListParagraph"/>
        <w:numPr>
          <w:ilvl w:val="0"/>
          <w:numId w:val="3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Ulcers</w:t>
      </w:r>
    </w:p>
    <w:p w14:paraId="1A1A4C84" w14:textId="77777777" w:rsidR="001F624E" w:rsidRPr="001F624E" w:rsidRDefault="001F624E" w:rsidP="00134F08">
      <w:pPr>
        <w:pStyle w:val="ListParagraph"/>
        <w:numPr>
          <w:ilvl w:val="0"/>
          <w:numId w:val="3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Malaria</w:t>
      </w:r>
    </w:p>
    <w:p w14:paraId="1A1A4C85" w14:textId="77777777" w:rsidR="001F624E" w:rsidRPr="001F624E" w:rsidRDefault="001F624E" w:rsidP="00134F08">
      <w:pPr>
        <w:pStyle w:val="ListParagraph"/>
        <w:numPr>
          <w:ilvl w:val="0"/>
          <w:numId w:val="3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HIV/AIDs</w:t>
      </w:r>
    </w:p>
    <w:p w14:paraId="1A1A4C86" w14:textId="77777777" w:rsidR="001F624E" w:rsidRPr="001F624E" w:rsidRDefault="001F624E" w:rsidP="00134F08">
      <w:pPr>
        <w:pStyle w:val="ListParagraph"/>
        <w:numPr>
          <w:ilvl w:val="0"/>
          <w:numId w:val="3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Poisoning</w:t>
      </w:r>
    </w:p>
    <w:p w14:paraId="1A1A4C87" w14:textId="77777777" w:rsidR="001F624E" w:rsidRPr="001F624E" w:rsidRDefault="001F624E" w:rsidP="001F624E">
      <w:pPr>
        <w:pStyle w:val="ListParagraph"/>
        <w:numPr>
          <w:ilvl w:val="0"/>
          <w:numId w:val="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Which one of the following is the most common cause of mortality among cigarette smokers?</w:t>
      </w:r>
    </w:p>
    <w:p w14:paraId="1A1A4C88" w14:textId="77777777" w:rsidR="001F624E" w:rsidRPr="001F624E" w:rsidRDefault="001F624E" w:rsidP="00134F08">
      <w:pPr>
        <w:pStyle w:val="ListParagraph"/>
        <w:numPr>
          <w:ilvl w:val="0"/>
          <w:numId w:val="4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Coronary heart disease</w:t>
      </w:r>
    </w:p>
    <w:p w14:paraId="1A1A4C89" w14:textId="77777777" w:rsidR="001F624E" w:rsidRPr="001F624E" w:rsidRDefault="001F624E" w:rsidP="00134F08">
      <w:pPr>
        <w:pStyle w:val="ListParagraph"/>
        <w:numPr>
          <w:ilvl w:val="0"/>
          <w:numId w:val="4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Ulcers</w:t>
      </w:r>
    </w:p>
    <w:p w14:paraId="1A1A4C8A" w14:textId="77777777" w:rsidR="001F624E" w:rsidRPr="001F624E" w:rsidRDefault="001F624E" w:rsidP="00134F08">
      <w:pPr>
        <w:pStyle w:val="ListParagraph"/>
        <w:numPr>
          <w:ilvl w:val="0"/>
          <w:numId w:val="4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Lung cancer</w:t>
      </w:r>
    </w:p>
    <w:p w14:paraId="1A1A4C8B" w14:textId="77777777" w:rsidR="001F624E" w:rsidRPr="001F624E" w:rsidRDefault="001F624E" w:rsidP="00134F08">
      <w:pPr>
        <w:pStyle w:val="ListParagraph"/>
        <w:numPr>
          <w:ilvl w:val="0"/>
          <w:numId w:val="4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Stroke</w:t>
      </w:r>
    </w:p>
    <w:p w14:paraId="1A1A4C8C" w14:textId="77777777" w:rsidR="001F624E" w:rsidRPr="001F624E" w:rsidRDefault="001F624E" w:rsidP="001F624E">
      <w:pPr>
        <w:pStyle w:val="ListParagraph"/>
        <w:numPr>
          <w:ilvl w:val="0"/>
          <w:numId w:val="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----------------is the study of cells from various body sites to determine the cause or nature of injury</w:t>
      </w:r>
    </w:p>
    <w:p w14:paraId="1A1A4C8D" w14:textId="77777777" w:rsidR="001F624E" w:rsidRPr="001F624E" w:rsidRDefault="001F624E" w:rsidP="00134F08">
      <w:pPr>
        <w:pStyle w:val="ListParagraph"/>
        <w:numPr>
          <w:ilvl w:val="0"/>
          <w:numId w:val="5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Histopathology</w:t>
      </w:r>
    </w:p>
    <w:p w14:paraId="1A1A4C8E" w14:textId="77777777" w:rsidR="001F624E" w:rsidRPr="001F624E" w:rsidRDefault="001F624E" w:rsidP="00134F08">
      <w:pPr>
        <w:pStyle w:val="ListParagraph"/>
        <w:numPr>
          <w:ilvl w:val="0"/>
          <w:numId w:val="5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Hemapathology</w:t>
      </w:r>
    </w:p>
    <w:p w14:paraId="1A1A4C8F" w14:textId="77777777" w:rsidR="001F624E" w:rsidRPr="001F624E" w:rsidRDefault="001F624E" w:rsidP="00134F08">
      <w:pPr>
        <w:pStyle w:val="ListParagraph"/>
        <w:numPr>
          <w:ilvl w:val="0"/>
          <w:numId w:val="5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Autopsy</w:t>
      </w:r>
    </w:p>
    <w:p w14:paraId="1A1A4C90" w14:textId="77777777" w:rsidR="001F624E" w:rsidRPr="001F624E" w:rsidRDefault="001F624E" w:rsidP="00134F08">
      <w:pPr>
        <w:pStyle w:val="ListParagraph"/>
        <w:numPr>
          <w:ilvl w:val="0"/>
          <w:numId w:val="5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Cytopathology</w:t>
      </w:r>
    </w:p>
    <w:p w14:paraId="1A1A4C91" w14:textId="46B9CC80" w:rsidR="001F624E" w:rsidRPr="001F624E" w:rsidRDefault="00AF4D5F" w:rsidP="001F624E">
      <w:pPr>
        <w:pStyle w:val="ListParagraph"/>
        <w:numPr>
          <w:ilvl w:val="0"/>
          <w:numId w:val="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ich is t</w:t>
      </w:r>
      <w:r w:rsidR="001F624E"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he best statement to describe meningiti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1A1A4C92" w14:textId="77777777" w:rsidR="001F624E" w:rsidRPr="001F624E" w:rsidRDefault="001F624E" w:rsidP="00134F08">
      <w:pPr>
        <w:pStyle w:val="ListParagraph"/>
        <w:numPr>
          <w:ilvl w:val="0"/>
          <w:numId w:val="6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Inflammation of head</w:t>
      </w:r>
    </w:p>
    <w:p w14:paraId="1A1A4C93" w14:textId="77777777" w:rsidR="001F624E" w:rsidRPr="001F624E" w:rsidRDefault="001F624E" w:rsidP="00134F08">
      <w:pPr>
        <w:pStyle w:val="ListParagraph"/>
        <w:numPr>
          <w:ilvl w:val="0"/>
          <w:numId w:val="6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Inflammation of brain</w:t>
      </w:r>
    </w:p>
    <w:p w14:paraId="1A1A4C94" w14:textId="77777777" w:rsidR="001F624E" w:rsidRPr="001F624E" w:rsidRDefault="001F624E" w:rsidP="00134F08">
      <w:pPr>
        <w:pStyle w:val="ListParagraph"/>
        <w:numPr>
          <w:ilvl w:val="0"/>
          <w:numId w:val="6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Inflammation of meninges</w:t>
      </w:r>
    </w:p>
    <w:p w14:paraId="1A1A4C95" w14:textId="77777777" w:rsidR="001F624E" w:rsidRPr="001F624E" w:rsidRDefault="001F624E" w:rsidP="00134F08">
      <w:pPr>
        <w:pStyle w:val="ListParagraph"/>
        <w:numPr>
          <w:ilvl w:val="0"/>
          <w:numId w:val="6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Inflammation of cerebrum</w:t>
      </w:r>
    </w:p>
    <w:p w14:paraId="1A1A4C96" w14:textId="77777777" w:rsidR="001F624E" w:rsidRPr="001F624E" w:rsidRDefault="001F624E" w:rsidP="00E065B3">
      <w:pPr>
        <w:pStyle w:val="ListParagraph"/>
        <w:pageBreakBefore/>
        <w:numPr>
          <w:ilvl w:val="0"/>
          <w:numId w:val="1"/>
        </w:numPr>
        <w:tabs>
          <w:tab w:val="center" w:pos="2785"/>
        </w:tabs>
        <w:spacing w:after="261" w:line="360" w:lineRule="auto"/>
        <w:ind w:left="357" w:hanging="357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The most common cause of TB is?</w:t>
      </w:r>
    </w:p>
    <w:p w14:paraId="1A1A4C97" w14:textId="77777777" w:rsidR="001F624E" w:rsidRPr="001F624E" w:rsidRDefault="001F624E" w:rsidP="00134F08">
      <w:pPr>
        <w:pStyle w:val="ListParagraph"/>
        <w:numPr>
          <w:ilvl w:val="0"/>
          <w:numId w:val="7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Bacteria</w:t>
      </w:r>
    </w:p>
    <w:p w14:paraId="1A1A4C98" w14:textId="77777777" w:rsidR="001F624E" w:rsidRPr="001F624E" w:rsidRDefault="001F624E" w:rsidP="00134F08">
      <w:pPr>
        <w:pStyle w:val="ListParagraph"/>
        <w:numPr>
          <w:ilvl w:val="0"/>
          <w:numId w:val="7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Viral</w:t>
      </w:r>
    </w:p>
    <w:p w14:paraId="1A1A4C99" w14:textId="77777777" w:rsidR="001F624E" w:rsidRPr="001F624E" w:rsidRDefault="001F624E" w:rsidP="00134F08">
      <w:pPr>
        <w:pStyle w:val="ListParagraph"/>
        <w:numPr>
          <w:ilvl w:val="0"/>
          <w:numId w:val="7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Fungi</w:t>
      </w:r>
    </w:p>
    <w:p w14:paraId="1A1A4C9A" w14:textId="77777777" w:rsidR="001F624E" w:rsidRPr="001F624E" w:rsidRDefault="001F624E" w:rsidP="00134F08">
      <w:pPr>
        <w:pStyle w:val="ListParagraph"/>
        <w:numPr>
          <w:ilvl w:val="0"/>
          <w:numId w:val="7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Metazoan</w:t>
      </w:r>
    </w:p>
    <w:p w14:paraId="1A1A4C9B" w14:textId="77777777" w:rsidR="001F624E" w:rsidRPr="001F624E" w:rsidRDefault="001F624E" w:rsidP="001F624E">
      <w:pPr>
        <w:pStyle w:val="ListParagraph"/>
        <w:numPr>
          <w:ilvl w:val="0"/>
          <w:numId w:val="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Which one of the following is a disease of digestive system?</w:t>
      </w:r>
    </w:p>
    <w:p w14:paraId="1A1A4C9C" w14:textId="77777777" w:rsidR="001F624E" w:rsidRPr="001F624E" w:rsidRDefault="001F624E" w:rsidP="00134F08">
      <w:pPr>
        <w:pStyle w:val="ListParagraph"/>
        <w:numPr>
          <w:ilvl w:val="0"/>
          <w:numId w:val="8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Gastritis</w:t>
      </w:r>
    </w:p>
    <w:p w14:paraId="1A1A4C9D" w14:textId="77777777" w:rsidR="001F624E" w:rsidRPr="001F624E" w:rsidRDefault="001F624E" w:rsidP="00134F08">
      <w:pPr>
        <w:pStyle w:val="ListParagraph"/>
        <w:numPr>
          <w:ilvl w:val="0"/>
          <w:numId w:val="8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Laryngitis</w:t>
      </w:r>
    </w:p>
    <w:p w14:paraId="1A1A4C9E" w14:textId="77777777" w:rsidR="001F624E" w:rsidRPr="001F624E" w:rsidRDefault="001F624E" w:rsidP="00134F08">
      <w:pPr>
        <w:pStyle w:val="ListParagraph"/>
        <w:numPr>
          <w:ilvl w:val="0"/>
          <w:numId w:val="8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Meningitis</w:t>
      </w:r>
    </w:p>
    <w:p w14:paraId="1A1A4C9F" w14:textId="77777777" w:rsidR="001F624E" w:rsidRPr="001F624E" w:rsidRDefault="001F624E" w:rsidP="00134F08">
      <w:pPr>
        <w:pStyle w:val="ListParagraph"/>
        <w:numPr>
          <w:ilvl w:val="0"/>
          <w:numId w:val="8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Stroke</w:t>
      </w:r>
    </w:p>
    <w:p w14:paraId="1A1A4CA0" w14:textId="77777777" w:rsidR="001F624E" w:rsidRPr="001F624E" w:rsidRDefault="001F624E" w:rsidP="001F624E">
      <w:pPr>
        <w:pStyle w:val="ListParagraph"/>
        <w:numPr>
          <w:ilvl w:val="0"/>
          <w:numId w:val="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Malaria falls under which category of diseases?</w:t>
      </w:r>
    </w:p>
    <w:p w14:paraId="1A1A4CA1" w14:textId="77777777" w:rsidR="001F624E" w:rsidRPr="001F624E" w:rsidRDefault="001F624E" w:rsidP="00134F08">
      <w:pPr>
        <w:pStyle w:val="ListParagraph"/>
        <w:numPr>
          <w:ilvl w:val="0"/>
          <w:numId w:val="9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Fungal</w:t>
      </w:r>
    </w:p>
    <w:p w14:paraId="1A1A4CA2" w14:textId="77777777" w:rsidR="001F624E" w:rsidRPr="001F624E" w:rsidRDefault="001F624E" w:rsidP="00134F08">
      <w:pPr>
        <w:pStyle w:val="ListParagraph"/>
        <w:numPr>
          <w:ilvl w:val="0"/>
          <w:numId w:val="9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Protozoan</w:t>
      </w:r>
    </w:p>
    <w:p w14:paraId="1A1A4CA3" w14:textId="77777777" w:rsidR="001F624E" w:rsidRPr="001F624E" w:rsidRDefault="001F624E" w:rsidP="00134F08">
      <w:pPr>
        <w:pStyle w:val="ListParagraph"/>
        <w:numPr>
          <w:ilvl w:val="0"/>
          <w:numId w:val="9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Bacterium</w:t>
      </w:r>
    </w:p>
    <w:p w14:paraId="1A1A4CA4" w14:textId="77777777" w:rsidR="001F624E" w:rsidRPr="001F624E" w:rsidRDefault="001F624E" w:rsidP="00134F08">
      <w:pPr>
        <w:pStyle w:val="ListParagraph"/>
        <w:numPr>
          <w:ilvl w:val="0"/>
          <w:numId w:val="9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Metazoan</w:t>
      </w:r>
    </w:p>
    <w:p w14:paraId="1A1A4CA5" w14:textId="77777777" w:rsidR="001F624E" w:rsidRPr="001F624E" w:rsidRDefault="001F624E" w:rsidP="001F624E">
      <w:pPr>
        <w:pStyle w:val="ListParagraph"/>
        <w:numPr>
          <w:ilvl w:val="0"/>
          <w:numId w:val="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Lack of iodine can cause?</w:t>
      </w:r>
    </w:p>
    <w:p w14:paraId="1A1A4CA6" w14:textId="77777777" w:rsidR="001F624E" w:rsidRPr="001F624E" w:rsidRDefault="001F624E" w:rsidP="00134F08">
      <w:pPr>
        <w:pStyle w:val="ListParagraph"/>
        <w:numPr>
          <w:ilvl w:val="0"/>
          <w:numId w:val="10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Anemia</w:t>
      </w:r>
    </w:p>
    <w:p w14:paraId="1A1A4CA7" w14:textId="77777777" w:rsidR="001F624E" w:rsidRPr="001F624E" w:rsidRDefault="001F624E" w:rsidP="00134F08">
      <w:pPr>
        <w:pStyle w:val="ListParagraph"/>
        <w:numPr>
          <w:ilvl w:val="0"/>
          <w:numId w:val="10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Kwashiorkor</w:t>
      </w:r>
    </w:p>
    <w:p w14:paraId="1A1A4CA8" w14:textId="77777777" w:rsidR="001F624E" w:rsidRPr="001F624E" w:rsidRDefault="001F624E" w:rsidP="00134F08">
      <w:pPr>
        <w:pStyle w:val="ListParagraph"/>
        <w:numPr>
          <w:ilvl w:val="0"/>
          <w:numId w:val="10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Goitre</w:t>
      </w:r>
    </w:p>
    <w:p w14:paraId="1A1A4CA9" w14:textId="77777777" w:rsidR="001F624E" w:rsidRPr="001F624E" w:rsidRDefault="001F624E" w:rsidP="00134F08">
      <w:pPr>
        <w:pStyle w:val="ListParagraph"/>
        <w:numPr>
          <w:ilvl w:val="0"/>
          <w:numId w:val="10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Marasmus</w:t>
      </w:r>
    </w:p>
    <w:p w14:paraId="1A1A4CAA" w14:textId="77777777" w:rsidR="001F624E" w:rsidRPr="001F624E" w:rsidRDefault="001F624E" w:rsidP="001F624E">
      <w:pPr>
        <w:pStyle w:val="ListParagraph"/>
        <w:numPr>
          <w:ilvl w:val="0"/>
          <w:numId w:val="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Type 1 diabetes mellitus is an example of which abnormalities of the immune system?</w:t>
      </w:r>
    </w:p>
    <w:p w14:paraId="1A1A4CAB" w14:textId="77777777" w:rsidR="001F624E" w:rsidRPr="001F624E" w:rsidRDefault="001F624E" w:rsidP="00134F08">
      <w:pPr>
        <w:pStyle w:val="ListParagraph"/>
        <w:numPr>
          <w:ilvl w:val="0"/>
          <w:numId w:val="1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Immunodeficiency</w:t>
      </w:r>
    </w:p>
    <w:p w14:paraId="1A1A4CAC" w14:textId="77777777" w:rsidR="001F624E" w:rsidRPr="001F624E" w:rsidRDefault="001F624E" w:rsidP="00134F08">
      <w:pPr>
        <w:pStyle w:val="ListParagraph"/>
        <w:numPr>
          <w:ilvl w:val="0"/>
          <w:numId w:val="1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Autoimmunity</w:t>
      </w:r>
    </w:p>
    <w:p w14:paraId="1A1A4CAD" w14:textId="77777777" w:rsidR="001F624E" w:rsidRPr="001F624E" w:rsidRDefault="001F624E" w:rsidP="00134F08">
      <w:pPr>
        <w:pStyle w:val="ListParagraph"/>
        <w:numPr>
          <w:ilvl w:val="0"/>
          <w:numId w:val="1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Immunity</w:t>
      </w:r>
    </w:p>
    <w:p w14:paraId="1A1A4CAE" w14:textId="77777777" w:rsidR="001F624E" w:rsidRPr="001F624E" w:rsidRDefault="001F624E" w:rsidP="00134F08">
      <w:pPr>
        <w:pStyle w:val="ListParagraph"/>
        <w:numPr>
          <w:ilvl w:val="0"/>
          <w:numId w:val="1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Hypersensitivity</w:t>
      </w:r>
    </w:p>
    <w:p w14:paraId="1A1A4CAF" w14:textId="77777777" w:rsidR="001F624E" w:rsidRPr="001F624E" w:rsidRDefault="001F624E" w:rsidP="001F624E">
      <w:pPr>
        <w:pStyle w:val="ListParagraph"/>
        <w:numPr>
          <w:ilvl w:val="0"/>
          <w:numId w:val="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Congestive cardiac failure maybe caused by which deficiency?</w:t>
      </w:r>
    </w:p>
    <w:p w14:paraId="1A1A4CB0" w14:textId="77777777" w:rsidR="001F624E" w:rsidRPr="001F624E" w:rsidRDefault="001F624E" w:rsidP="00134F08">
      <w:pPr>
        <w:pStyle w:val="ListParagraph"/>
        <w:numPr>
          <w:ilvl w:val="0"/>
          <w:numId w:val="12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Vitamin A deficiency</w:t>
      </w:r>
    </w:p>
    <w:p w14:paraId="1A1A4CB1" w14:textId="77777777" w:rsidR="001F624E" w:rsidRPr="001F624E" w:rsidRDefault="001F624E" w:rsidP="00134F08">
      <w:pPr>
        <w:pStyle w:val="ListParagraph"/>
        <w:numPr>
          <w:ilvl w:val="0"/>
          <w:numId w:val="12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Niacin deficiency</w:t>
      </w:r>
    </w:p>
    <w:p w14:paraId="1A1A4CB2" w14:textId="77777777" w:rsidR="001F624E" w:rsidRPr="001F624E" w:rsidRDefault="001F624E" w:rsidP="00134F08">
      <w:pPr>
        <w:pStyle w:val="ListParagraph"/>
        <w:numPr>
          <w:ilvl w:val="0"/>
          <w:numId w:val="12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Vitamin D deficiency</w:t>
      </w:r>
    </w:p>
    <w:p w14:paraId="1A1A4CB3" w14:textId="77777777" w:rsidR="001F624E" w:rsidRPr="001F624E" w:rsidRDefault="001F624E" w:rsidP="00134F08">
      <w:pPr>
        <w:pStyle w:val="ListParagraph"/>
        <w:numPr>
          <w:ilvl w:val="0"/>
          <w:numId w:val="12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Thiamine deficiency</w:t>
      </w:r>
    </w:p>
    <w:p w14:paraId="1A1A4CB4" w14:textId="77777777" w:rsidR="001F624E" w:rsidRPr="001F624E" w:rsidRDefault="001F624E" w:rsidP="001F624E">
      <w:pPr>
        <w:pStyle w:val="ListParagraph"/>
        <w:numPr>
          <w:ilvl w:val="0"/>
          <w:numId w:val="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---------- is the transfer of malignant cells from one site to another not directly connected with.</w:t>
      </w:r>
    </w:p>
    <w:p w14:paraId="1A1A4CB5" w14:textId="77777777" w:rsidR="001F624E" w:rsidRPr="001F624E" w:rsidRDefault="001F624E" w:rsidP="00134F08">
      <w:pPr>
        <w:pStyle w:val="ListParagraph"/>
        <w:numPr>
          <w:ilvl w:val="0"/>
          <w:numId w:val="13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Transmission</w:t>
      </w:r>
    </w:p>
    <w:p w14:paraId="1A1A4CB6" w14:textId="77777777" w:rsidR="001F624E" w:rsidRPr="001F624E" w:rsidRDefault="001F624E" w:rsidP="00134F08">
      <w:pPr>
        <w:pStyle w:val="ListParagraph"/>
        <w:numPr>
          <w:ilvl w:val="0"/>
          <w:numId w:val="13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Metastasis</w:t>
      </w:r>
    </w:p>
    <w:p w14:paraId="1A1A4CB7" w14:textId="77777777" w:rsidR="001F624E" w:rsidRPr="001F624E" w:rsidRDefault="001F624E" w:rsidP="00134F08">
      <w:pPr>
        <w:pStyle w:val="ListParagraph"/>
        <w:numPr>
          <w:ilvl w:val="0"/>
          <w:numId w:val="13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Transfer</w:t>
      </w:r>
    </w:p>
    <w:p w14:paraId="1A1A4CB8" w14:textId="77777777" w:rsidR="001F624E" w:rsidRPr="001F624E" w:rsidRDefault="001F624E" w:rsidP="00134F08">
      <w:pPr>
        <w:pStyle w:val="ListParagraph"/>
        <w:numPr>
          <w:ilvl w:val="0"/>
          <w:numId w:val="13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Migration</w:t>
      </w:r>
    </w:p>
    <w:p w14:paraId="1A1A4CB9" w14:textId="77777777" w:rsidR="001F624E" w:rsidRPr="001F624E" w:rsidRDefault="001F624E" w:rsidP="001F624E">
      <w:pPr>
        <w:pStyle w:val="ListParagraph"/>
        <w:numPr>
          <w:ilvl w:val="0"/>
          <w:numId w:val="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Which one of the following is not pathological specimen?</w:t>
      </w:r>
    </w:p>
    <w:p w14:paraId="1A1A4CBA" w14:textId="77777777" w:rsidR="001F624E" w:rsidRPr="001F624E" w:rsidRDefault="001F624E" w:rsidP="00134F08">
      <w:pPr>
        <w:pStyle w:val="ListParagraph"/>
        <w:numPr>
          <w:ilvl w:val="0"/>
          <w:numId w:val="14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Cells</w:t>
      </w:r>
    </w:p>
    <w:p w14:paraId="1A1A4CBB" w14:textId="77777777" w:rsidR="001F624E" w:rsidRPr="001F624E" w:rsidRDefault="001F624E" w:rsidP="00134F08">
      <w:pPr>
        <w:pStyle w:val="ListParagraph"/>
        <w:numPr>
          <w:ilvl w:val="0"/>
          <w:numId w:val="14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Organs</w:t>
      </w:r>
    </w:p>
    <w:p w14:paraId="1A1A4CBC" w14:textId="77777777" w:rsidR="001F624E" w:rsidRPr="001F624E" w:rsidRDefault="001F624E" w:rsidP="00134F08">
      <w:pPr>
        <w:pStyle w:val="ListParagraph"/>
        <w:numPr>
          <w:ilvl w:val="0"/>
          <w:numId w:val="14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Tissues</w:t>
      </w:r>
    </w:p>
    <w:p w14:paraId="1A1A4CBD" w14:textId="77777777" w:rsidR="001F624E" w:rsidRPr="001F624E" w:rsidRDefault="001F624E" w:rsidP="00134F08">
      <w:pPr>
        <w:pStyle w:val="ListParagraph"/>
        <w:numPr>
          <w:ilvl w:val="0"/>
          <w:numId w:val="14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Organism</w:t>
      </w:r>
    </w:p>
    <w:p w14:paraId="1A1A4CBE" w14:textId="77777777" w:rsidR="001F624E" w:rsidRPr="001F624E" w:rsidRDefault="001F624E" w:rsidP="001F624E">
      <w:pPr>
        <w:pStyle w:val="ListParagraph"/>
        <w:numPr>
          <w:ilvl w:val="0"/>
          <w:numId w:val="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A brownish black pigment produced by the melanocytes found in the skin is known as;</w:t>
      </w:r>
    </w:p>
    <w:p w14:paraId="1A1A4CBF" w14:textId="77777777" w:rsidR="001F624E" w:rsidRPr="001F624E" w:rsidRDefault="001F624E" w:rsidP="00134F08">
      <w:pPr>
        <w:pStyle w:val="ListParagraph"/>
        <w:numPr>
          <w:ilvl w:val="0"/>
          <w:numId w:val="15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Melanin</w:t>
      </w:r>
    </w:p>
    <w:p w14:paraId="1A1A4CC0" w14:textId="77777777" w:rsidR="001F624E" w:rsidRPr="001F624E" w:rsidRDefault="001F624E" w:rsidP="00134F08">
      <w:pPr>
        <w:pStyle w:val="ListParagraph"/>
        <w:numPr>
          <w:ilvl w:val="0"/>
          <w:numId w:val="15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Bilirubin</w:t>
      </w:r>
    </w:p>
    <w:p w14:paraId="1A1A4CC1" w14:textId="77777777" w:rsidR="001F624E" w:rsidRPr="001F624E" w:rsidRDefault="001F624E" w:rsidP="00134F08">
      <w:pPr>
        <w:pStyle w:val="ListParagraph"/>
        <w:numPr>
          <w:ilvl w:val="0"/>
          <w:numId w:val="15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Necrosis</w:t>
      </w:r>
    </w:p>
    <w:p w14:paraId="1A1A4CC2" w14:textId="77777777" w:rsidR="001F624E" w:rsidRPr="001F624E" w:rsidRDefault="001F624E" w:rsidP="00134F08">
      <w:pPr>
        <w:pStyle w:val="ListParagraph"/>
        <w:numPr>
          <w:ilvl w:val="0"/>
          <w:numId w:val="15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Apoptosis</w:t>
      </w:r>
    </w:p>
    <w:p w14:paraId="1A1A4CC3" w14:textId="77777777" w:rsidR="001F624E" w:rsidRPr="001F624E" w:rsidRDefault="001F624E" w:rsidP="001F624E">
      <w:pPr>
        <w:pStyle w:val="ListParagraph"/>
        <w:numPr>
          <w:ilvl w:val="0"/>
          <w:numId w:val="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group of disorders of the heart and blood vessels is known as?</w:t>
      </w:r>
    </w:p>
    <w:p w14:paraId="1A1A4CC4" w14:textId="77777777" w:rsidR="001F624E" w:rsidRPr="001F624E" w:rsidRDefault="001F624E" w:rsidP="00134F08">
      <w:pPr>
        <w:pStyle w:val="ListParagraph"/>
        <w:numPr>
          <w:ilvl w:val="0"/>
          <w:numId w:val="16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Respiratory diseases</w:t>
      </w:r>
    </w:p>
    <w:p w14:paraId="1A1A4CC5" w14:textId="77777777" w:rsidR="001F624E" w:rsidRPr="001F624E" w:rsidRDefault="001F624E" w:rsidP="00134F08">
      <w:pPr>
        <w:pStyle w:val="ListParagraph"/>
        <w:numPr>
          <w:ilvl w:val="0"/>
          <w:numId w:val="16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Cardiovascular diseases</w:t>
      </w:r>
    </w:p>
    <w:p w14:paraId="1A1A4CC6" w14:textId="77777777" w:rsidR="001F624E" w:rsidRPr="001F624E" w:rsidRDefault="001F624E" w:rsidP="00134F08">
      <w:pPr>
        <w:pStyle w:val="ListParagraph"/>
        <w:numPr>
          <w:ilvl w:val="0"/>
          <w:numId w:val="16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Cardiac diseases</w:t>
      </w:r>
    </w:p>
    <w:p w14:paraId="1A1A4CC7" w14:textId="77777777" w:rsidR="001F624E" w:rsidRPr="001F624E" w:rsidRDefault="001F624E" w:rsidP="00134F08">
      <w:pPr>
        <w:pStyle w:val="ListParagraph"/>
        <w:numPr>
          <w:ilvl w:val="0"/>
          <w:numId w:val="16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Coronary diseases</w:t>
      </w:r>
    </w:p>
    <w:p w14:paraId="1A1A4CC8" w14:textId="77777777" w:rsidR="001F624E" w:rsidRPr="001F624E" w:rsidRDefault="001F624E" w:rsidP="001F624E">
      <w:pPr>
        <w:pStyle w:val="ListParagraph"/>
        <w:numPr>
          <w:ilvl w:val="0"/>
          <w:numId w:val="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Which one of the following is the correct way of tracking accurately pathological investigation for specimens from patients?</w:t>
      </w:r>
    </w:p>
    <w:p w14:paraId="1A1A4CC9" w14:textId="77777777" w:rsidR="001F624E" w:rsidRPr="001F624E" w:rsidRDefault="001F624E" w:rsidP="0047361B">
      <w:pPr>
        <w:pStyle w:val="ListParagraph"/>
        <w:numPr>
          <w:ilvl w:val="0"/>
          <w:numId w:val="17"/>
        </w:numPr>
        <w:tabs>
          <w:tab w:val="center" w:pos="2785"/>
        </w:tabs>
        <w:spacing w:after="26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Assign portfolio number</w:t>
      </w:r>
    </w:p>
    <w:p w14:paraId="1A1A4CCA" w14:textId="77777777" w:rsidR="001F624E" w:rsidRPr="001F624E" w:rsidRDefault="001F624E" w:rsidP="0047361B">
      <w:pPr>
        <w:pStyle w:val="ListParagraph"/>
        <w:numPr>
          <w:ilvl w:val="0"/>
          <w:numId w:val="17"/>
        </w:numPr>
        <w:tabs>
          <w:tab w:val="center" w:pos="2785"/>
        </w:tabs>
        <w:spacing w:after="26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Assign name</w:t>
      </w:r>
    </w:p>
    <w:p w14:paraId="1A1A4CCB" w14:textId="77777777" w:rsidR="001F624E" w:rsidRPr="001F624E" w:rsidRDefault="001F624E" w:rsidP="00134F08">
      <w:pPr>
        <w:pStyle w:val="ListParagraph"/>
        <w:numPr>
          <w:ilvl w:val="0"/>
          <w:numId w:val="17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Assign date</w:t>
      </w:r>
    </w:p>
    <w:p w14:paraId="1A1A4CCC" w14:textId="77777777" w:rsidR="001F624E" w:rsidRPr="001F624E" w:rsidRDefault="001F624E" w:rsidP="00134F08">
      <w:pPr>
        <w:pStyle w:val="ListParagraph"/>
        <w:numPr>
          <w:ilvl w:val="0"/>
          <w:numId w:val="17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Assign file</w:t>
      </w:r>
    </w:p>
    <w:p w14:paraId="1A1A4CCD" w14:textId="77777777" w:rsidR="001F624E" w:rsidRPr="001F624E" w:rsidRDefault="001F624E" w:rsidP="001F624E">
      <w:pPr>
        <w:pStyle w:val="ListParagraph"/>
        <w:numPr>
          <w:ilvl w:val="0"/>
          <w:numId w:val="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Why would health records officer prefer documenting pathological records electronically?</w:t>
      </w:r>
    </w:p>
    <w:p w14:paraId="1A1A4CCE" w14:textId="77777777" w:rsidR="001F624E" w:rsidRPr="001F624E" w:rsidRDefault="001F624E" w:rsidP="00134F08">
      <w:pPr>
        <w:pStyle w:val="ListParagraph"/>
        <w:numPr>
          <w:ilvl w:val="0"/>
          <w:numId w:val="2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Costly</w:t>
      </w:r>
    </w:p>
    <w:p w14:paraId="1A1A4CCF" w14:textId="77777777" w:rsidR="001F624E" w:rsidRPr="001F624E" w:rsidRDefault="001F624E" w:rsidP="00134F08">
      <w:pPr>
        <w:pStyle w:val="ListParagraph"/>
        <w:numPr>
          <w:ilvl w:val="0"/>
          <w:numId w:val="2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Easy retrieval</w:t>
      </w:r>
    </w:p>
    <w:p w14:paraId="1A1A4CD0" w14:textId="77777777" w:rsidR="001F624E" w:rsidRPr="001F624E" w:rsidRDefault="001F624E" w:rsidP="00134F08">
      <w:pPr>
        <w:pStyle w:val="ListParagraph"/>
        <w:numPr>
          <w:ilvl w:val="0"/>
          <w:numId w:val="2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Consume space</w:t>
      </w:r>
    </w:p>
    <w:p w14:paraId="1A1A4CD1" w14:textId="77777777" w:rsidR="001F624E" w:rsidRPr="001F624E" w:rsidRDefault="001F624E" w:rsidP="00134F08">
      <w:pPr>
        <w:pStyle w:val="ListParagraph"/>
        <w:numPr>
          <w:ilvl w:val="0"/>
          <w:numId w:val="2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Breach confidentiality</w:t>
      </w:r>
    </w:p>
    <w:p w14:paraId="1A1A4CD2" w14:textId="77777777" w:rsidR="001F624E" w:rsidRPr="001F624E" w:rsidRDefault="001F624E" w:rsidP="00A45AA7">
      <w:pPr>
        <w:pStyle w:val="ListParagraph"/>
        <w:pageBreakBefore/>
        <w:numPr>
          <w:ilvl w:val="0"/>
          <w:numId w:val="1"/>
        </w:numPr>
        <w:tabs>
          <w:tab w:val="center" w:pos="2785"/>
        </w:tabs>
        <w:spacing w:after="261" w:line="360" w:lineRule="auto"/>
        <w:ind w:left="357" w:hanging="357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Which system is infected by bronchitis?</w:t>
      </w:r>
    </w:p>
    <w:p w14:paraId="1A1A4CD3" w14:textId="77777777" w:rsidR="001F624E" w:rsidRPr="001F624E" w:rsidRDefault="001F624E" w:rsidP="00134F08">
      <w:pPr>
        <w:pStyle w:val="ListParagraph"/>
        <w:numPr>
          <w:ilvl w:val="0"/>
          <w:numId w:val="20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Digestive system</w:t>
      </w:r>
    </w:p>
    <w:p w14:paraId="1A1A4CD4" w14:textId="77777777" w:rsidR="001F624E" w:rsidRPr="001F624E" w:rsidRDefault="001F624E" w:rsidP="00134F08">
      <w:pPr>
        <w:pStyle w:val="ListParagraph"/>
        <w:numPr>
          <w:ilvl w:val="0"/>
          <w:numId w:val="20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Respiratory system</w:t>
      </w:r>
    </w:p>
    <w:p w14:paraId="1A1A4CD5" w14:textId="77777777" w:rsidR="001F624E" w:rsidRPr="001F624E" w:rsidRDefault="001F624E" w:rsidP="00134F08">
      <w:pPr>
        <w:pStyle w:val="ListParagraph"/>
        <w:numPr>
          <w:ilvl w:val="0"/>
          <w:numId w:val="20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Bronchus system</w:t>
      </w:r>
    </w:p>
    <w:p w14:paraId="1A1A4CD6" w14:textId="77777777" w:rsidR="001F624E" w:rsidRPr="001F624E" w:rsidRDefault="001F624E" w:rsidP="00134F08">
      <w:pPr>
        <w:pStyle w:val="ListParagraph"/>
        <w:numPr>
          <w:ilvl w:val="0"/>
          <w:numId w:val="20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Breathing system</w:t>
      </w:r>
    </w:p>
    <w:p w14:paraId="1A1A4CD7" w14:textId="77777777" w:rsidR="001F624E" w:rsidRPr="001F624E" w:rsidRDefault="001F624E" w:rsidP="001F624E">
      <w:pPr>
        <w:pStyle w:val="ListParagraph"/>
        <w:numPr>
          <w:ilvl w:val="0"/>
          <w:numId w:val="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A process in which lost tissue is replaced with a scar is known as?</w:t>
      </w:r>
    </w:p>
    <w:p w14:paraId="1A1A4CD8" w14:textId="77777777" w:rsidR="001F624E" w:rsidRPr="001F624E" w:rsidRDefault="001F624E" w:rsidP="00134F08">
      <w:pPr>
        <w:pStyle w:val="ListParagraph"/>
        <w:numPr>
          <w:ilvl w:val="0"/>
          <w:numId w:val="19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Repair</w:t>
      </w:r>
    </w:p>
    <w:p w14:paraId="1A1A4CD9" w14:textId="77777777" w:rsidR="001F624E" w:rsidRPr="001F624E" w:rsidRDefault="001F624E" w:rsidP="00134F08">
      <w:pPr>
        <w:pStyle w:val="ListParagraph"/>
        <w:numPr>
          <w:ilvl w:val="0"/>
          <w:numId w:val="19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Removal</w:t>
      </w:r>
    </w:p>
    <w:p w14:paraId="1A1A4CDA" w14:textId="77777777" w:rsidR="001F624E" w:rsidRPr="001F624E" w:rsidRDefault="001F624E" w:rsidP="00134F08">
      <w:pPr>
        <w:pStyle w:val="ListParagraph"/>
        <w:numPr>
          <w:ilvl w:val="0"/>
          <w:numId w:val="19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Recreate</w:t>
      </w:r>
    </w:p>
    <w:p w14:paraId="1A1A4CDB" w14:textId="77777777" w:rsidR="001F624E" w:rsidRPr="001F624E" w:rsidRDefault="001F624E" w:rsidP="00134F08">
      <w:pPr>
        <w:pStyle w:val="ListParagraph"/>
        <w:numPr>
          <w:ilvl w:val="0"/>
          <w:numId w:val="19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Regenerate</w:t>
      </w:r>
    </w:p>
    <w:p w14:paraId="1A1A4CDC" w14:textId="77777777" w:rsidR="001F624E" w:rsidRPr="001F624E" w:rsidRDefault="001F624E" w:rsidP="001F624E">
      <w:pPr>
        <w:pStyle w:val="ListParagraph"/>
        <w:numPr>
          <w:ilvl w:val="0"/>
          <w:numId w:val="1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Which one of the following is a reason why people recover from diseases</w:t>
      </w:r>
    </w:p>
    <w:p w14:paraId="1A1A4CDD" w14:textId="77777777" w:rsidR="001F624E" w:rsidRPr="001F624E" w:rsidRDefault="001F624E" w:rsidP="00134F08">
      <w:pPr>
        <w:pStyle w:val="ListParagraph"/>
        <w:numPr>
          <w:ilvl w:val="0"/>
          <w:numId w:val="18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Negligence</w:t>
      </w:r>
    </w:p>
    <w:p w14:paraId="1A1A4CDE" w14:textId="77777777" w:rsidR="001F624E" w:rsidRPr="001F624E" w:rsidRDefault="001F624E" w:rsidP="00134F08">
      <w:pPr>
        <w:pStyle w:val="ListParagraph"/>
        <w:numPr>
          <w:ilvl w:val="0"/>
          <w:numId w:val="18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Seeking early medication</w:t>
      </w:r>
    </w:p>
    <w:p w14:paraId="1A1A4CDF" w14:textId="77777777" w:rsidR="001F624E" w:rsidRPr="001F624E" w:rsidRDefault="001F624E" w:rsidP="00134F08">
      <w:pPr>
        <w:pStyle w:val="ListParagraph"/>
        <w:numPr>
          <w:ilvl w:val="0"/>
          <w:numId w:val="18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Taking overdose</w:t>
      </w:r>
    </w:p>
    <w:p w14:paraId="1A1A4CE0" w14:textId="77777777" w:rsidR="001F624E" w:rsidRPr="001F624E" w:rsidRDefault="001F624E" w:rsidP="00134F08">
      <w:pPr>
        <w:pStyle w:val="ListParagraph"/>
        <w:numPr>
          <w:ilvl w:val="0"/>
          <w:numId w:val="18"/>
        </w:numPr>
        <w:tabs>
          <w:tab w:val="center" w:pos="2785"/>
        </w:tabs>
        <w:spacing w:after="26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24E">
        <w:rPr>
          <w:rFonts w:ascii="Times New Roman" w:eastAsia="Times New Roman" w:hAnsi="Times New Roman" w:cs="Times New Roman"/>
          <w:color w:val="000000"/>
          <w:sz w:val="24"/>
          <w:szCs w:val="24"/>
        </w:rPr>
        <w:t>Missing appointments</w:t>
      </w:r>
    </w:p>
    <w:p w14:paraId="1A1A4CE1" w14:textId="77777777" w:rsidR="00995FA1" w:rsidRDefault="00995FA1" w:rsidP="00C07522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A1A4CE2" w14:textId="57D0F6BA" w:rsidR="00D06185" w:rsidRPr="007702E3" w:rsidRDefault="00D06185" w:rsidP="00D0618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02E3">
        <w:rPr>
          <w:rFonts w:ascii="Times New Roman" w:hAnsi="Times New Roman" w:cs="Times New Roman"/>
          <w:b/>
          <w:sz w:val="24"/>
          <w:szCs w:val="24"/>
        </w:rPr>
        <w:t xml:space="preserve">SECTION B: (40 </w:t>
      </w:r>
      <w:r w:rsidR="00A962B8">
        <w:rPr>
          <w:rFonts w:ascii="Times New Roman" w:hAnsi="Times New Roman" w:cs="Times New Roman"/>
          <w:bCs/>
          <w:sz w:val="24"/>
          <w:szCs w:val="24"/>
        </w:rPr>
        <w:t>M</w:t>
      </w:r>
      <w:r w:rsidR="00A962B8" w:rsidRPr="00A962B8">
        <w:rPr>
          <w:rFonts w:ascii="Times New Roman" w:hAnsi="Times New Roman" w:cs="Times New Roman"/>
          <w:bCs/>
          <w:sz w:val="24"/>
          <w:szCs w:val="24"/>
        </w:rPr>
        <w:t>arks</w:t>
      </w:r>
      <w:r w:rsidRPr="007702E3">
        <w:rPr>
          <w:rFonts w:ascii="Times New Roman" w:hAnsi="Times New Roman" w:cs="Times New Roman"/>
          <w:b/>
          <w:sz w:val="24"/>
          <w:szCs w:val="24"/>
        </w:rPr>
        <w:t>)</w:t>
      </w:r>
    </w:p>
    <w:p w14:paraId="1A1A4CE3" w14:textId="77777777" w:rsidR="00D06185" w:rsidRPr="007702E3" w:rsidRDefault="00D06185" w:rsidP="00D06185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702E3">
        <w:rPr>
          <w:rFonts w:ascii="Times New Roman" w:hAnsi="Times New Roman" w:cs="Times New Roman"/>
          <w:b/>
          <w:bCs/>
          <w:sz w:val="24"/>
          <w:szCs w:val="24"/>
        </w:rPr>
        <w:t>Answer ALL questions in this section</w:t>
      </w:r>
    </w:p>
    <w:p w14:paraId="1A1A4CE4" w14:textId="77777777" w:rsidR="00134F08" w:rsidRPr="000C1DAF" w:rsidRDefault="00134F08" w:rsidP="00134F0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0C1DAF">
        <w:rPr>
          <w:rFonts w:ascii="Times New Roman" w:hAnsi="Times New Roman" w:cs="Times New Roman"/>
          <w:bCs/>
          <w:sz w:val="24"/>
          <w:szCs w:val="24"/>
        </w:rPr>
        <w:t xml:space="preserve">Define the term pathogenesis </w:t>
      </w:r>
      <w:r w:rsidRPr="000C1DAF">
        <w:rPr>
          <w:rFonts w:ascii="Times New Roman" w:hAnsi="Times New Roman" w:cs="Times New Roman"/>
          <w:bCs/>
          <w:sz w:val="24"/>
          <w:szCs w:val="24"/>
        </w:rPr>
        <w:tab/>
      </w:r>
      <w:r w:rsidRPr="000C1DAF">
        <w:rPr>
          <w:rFonts w:ascii="Times New Roman" w:hAnsi="Times New Roman" w:cs="Times New Roman"/>
          <w:bCs/>
          <w:sz w:val="24"/>
          <w:szCs w:val="24"/>
        </w:rPr>
        <w:tab/>
      </w:r>
      <w:r w:rsidRPr="000C1DAF">
        <w:rPr>
          <w:rFonts w:ascii="Times New Roman" w:hAnsi="Times New Roman" w:cs="Times New Roman"/>
          <w:bCs/>
          <w:sz w:val="24"/>
          <w:szCs w:val="24"/>
        </w:rPr>
        <w:tab/>
      </w:r>
      <w:r w:rsidRPr="000C1DAF">
        <w:rPr>
          <w:rFonts w:ascii="Times New Roman" w:hAnsi="Times New Roman" w:cs="Times New Roman"/>
          <w:bCs/>
          <w:sz w:val="24"/>
          <w:szCs w:val="24"/>
        </w:rPr>
        <w:tab/>
      </w:r>
      <w:r w:rsidRPr="000C1DAF">
        <w:rPr>
          <w:rFonts w:ascii="Times New Roman" w:hAnsi="Times New Roman" w:cs="Times New Roman"/>
          <w:bCs/>
          <w:sz w:val="24"/>
          <w:szCs w:val="24"/>
        </w:rPr>
        <w:tab/>
      </w:r>
      <w:r w:rsidRPr="000C1DAF">
        <w:rPr>
          <w:rFonts w:ascii="Times New Roman" w:hAnsi="Times New Roman" w:cs="Times New Roman"/>
          <w:bCs/>
          <w:sz w:val="24"/>
          <w:szCs w:val="24"/>
        </w:rPr>
        <w:tab/>
      </w:r>
      <w:r w:rsidRPr="000C1DAF">
        <w:rPr>
          <w:rFonts w:ascii="Times New Roman" w:hAnsi="Times New Roman" w:cs="Times New Roman"/>
          <w:bCs/>
          <w:sz w:val="24"/>
          <w:szCs w:val="24"/>
        </w:rPr>
        <w:tab/>
        <w:t>(1 mark)</w:t>
      </w:r>
    </w:p>
    <w:p w14:paraId="1A1A4CE5" w14:textId="77777777" w:rsidR="00134F08" w:rsidRPr="000C1DAF" w:rsidRDefault="00134F08" w:rsidP="00134F0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0C1DAF">
        <w:rPr>
          <w:rFonts w:ascii="Times New Roman" w:hAnsi="Times New Roman" w:cs="Times New Roman"/>
          <w:bCs/>
          <w:sz w:val="24"/>
          <w:szCs w:val="24"/>
        </w:rPr>
        <w:t xml:space="preserve">A. Define Pathology </w:t>
      </w:r>
      <w:r w:rsidRPr="000C1DAF">
        <w:rPr>
          <w:rFonts w:ascii="Times New Roman" w:hAnsi="Times New Roman" w:cs="Times New Roman"/>
          <w:bCs/>
          <w:sz w:val="24"/>
          <w:szCs w:val="24"/>
        </w:rPr>
        <w:tab/>
      </w:r>
      <w:r w:rsidRPr="000C1DAF">
        <w:rPr>
          <w:rFonts w:ascii="Times New Roman" w:hAnsi="Times New Roman" w:cs="Times New Roman"/>
          <w:bCs/>
          <w:sz w:val="24"/>
          <w:szCs w:val="24"/>
        </w:rPr>
        <w:tab/>
      </w:r>
      <w:r w:rsidRPr="000C1DAF">
        <w:rPr>
          <w:rFonts w:ascii="Times New Roman" w:hAnsi="Times New Roman" w:cs="Times New Roman"/>
          <w:bCs/>
          <w:sz w:val="24"/>
          <w:szCs w:val="24"/>
        </w:rPr>
        <w:tab/>
      </w:r>
      <w:r w:rsidRPr="000C1DAF">
        <w:rPr>
          <w:rFonts w:ascii="Times New Roman" w:hAnsi="Times New Roman" w:cs="Times New Roman"/>
          <w:bCs/>
          <w:sz w:val="24"/>
          <w:szCs w:val="24"/>
        </w:rPr>
        <w:tab/>
      </w:r>
      <w:r w:rsidRPr="000C1DAF">
        <w:rPr>
          <w:rFonts w:ascii="Times New Roman" w:hAnsi="Times New Roman" w:cs="Times New Roman"/>
          <w:bCs/>
          <w:sz w:val="24"/>
          <w:szCs w:val="24"/>
        </w:rPr>
        <w:tab/>
      </w:r>
      <w:r w:rsidRPr="000C1DAF">
        <w:rPr>
          <w:rFonts w:ascii="Times New Roman" w:hAnsi="Times New Roman" w:cs="Times New Roman"/>
          <w:bCs/>
          <w:sz w:val="24"/>
          <w:szCs w:val="24"/>
        </w:rPr>
        <w:tab/>
      </w:r>
      <w:r w:rsidRPr="000C1DAF">
        <w:rPr>
          <w:rFonts w:ascii="Times New Roman" w:hAnsi="Times New Roman" w:cs="Times New Roman"/>
          <w:bCs/>
          <w:sz w:val="24"/>
          <w:szCs w:val="24"/>
        </w:rPr>
        <w:tab/>
      </w:r>
      <w:r w:rsidRPr="000C1DAF">
        <w:rPr>
          <w:rFonts w:ascii="Times New Roman" w:hAnsi="Times New Roman" w:cs="Times New Roman"/>
          <w:bCs/>
          <w:sz w:val="24"/>
          <w:szCs w:val="24"/>
        </w:rPr>
        <w:tab/>
        <w:t>(1 mark)</w:t>
      </w:r>
    </w:p>
    <w:p w14:paraId="1A1A4CE6" w14:textId="77777777" w:rsidR="00134F08" w:rsidRPr="000C1DAF" w:rsidRDefault="00134F08" w:rsidP="00134F08">
      <w:pPr>
        <w:pStyle w:val="ListParagraph"/>
        <w:spacing w:line="36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  <w:r w:rsidRPr="000C1DAF">
        <w:rPr>
          <w:rFonts w:ascii="Times New Roman" w:hAnsi="Times New Roman" w:cs="Times New Roman"/>
          <w:bCs/>
          <w:sz w:val="24"/>
          <w:szCs w:val="24"/>
        </w:rPr>
        <w:t xml:space="preserve">B. Outline four predisposing factors of diseases </w:t>
      </w:r>
      <w:r w:rsidRPr="000C1DAF">
        <w:rPr>
          <w:rFonts w:ascii="Times New Roman" w:hAnsi="Times New Roman" w:cs="Times New Roman"/>
          <w:bCs/>
          <w:sz w:val="24"/>
          <w:szCs w:val="24"/>
        </w:rPr>
        <w:tab/>
      </w:r>
      <w:r w:rsidRPr="000C1DAF">
        <w:rPr>
          <w:rFonts w:ascii="Times New Roman" w:hAnsi="Times New Roman" w:cs="Times New Roman"/>
          <w:bCs/>
          <w:sz w:val="24"/>
          <w:szCs w:val="24"/>
        </w:rPr>
        <w:tab/>
      </w:r>
      <w:r w:rsidRPr="000C1DAF">
        <w:rPr>
          <w:rFonts w:ascii="Times New Roman" w:hAnsi="Times New Roman" w:cs="Times New Roman"/>
          <w:bCs/>
          <w:sz w:val="24"/>
          <w:szCs w:val="24"/>
        </w:rPr>
        <w:tab/>
      </w:r>
      <w:r w:rsidRPr="000C1DAF">
        <w:rPr>
          <w:rFonts w:ascii="Times New Roman" w:hAnsi="Times New Roman" w:cs="Times New Roman"/>
          <w:bCs/>
          <w:sz w:val="24"/>
          <w:szCs w:val="24"/>
        </w:rPr>
        <w:tab/>
      </w:r>
      <w:r w:rsidRPr="000C1DAF">
        <w:rPr>
          <w:rFonts w:ascii="Times New Roman" w:hAnsi="Times New Roman" w:cs="Times New Roman"/>
          <w:bCs/>
          <w:sz w:val="24"/>
          <w:szCs w:val="24"/>
        </w:rPr>
        <w:tab/>
        <w:t>(4 marks)</w:t>
      </w:r>
    </w:p>
    <w:p w14:paraId="1A1A4CE7" w14:textId="77777777" w:rsidR="00134F08" w:rsidRPr="000C1DAF" w:rsidRDefault="00134F08" w:rsidP="00134F0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C1DAF">
        <w:rPr>
          <w:rFonts w:ascii="Times New Roman" w:hAnsi="Times New Roman" w:cs="Times New Roman"/>
          <w:sz w:val="24"/>
          <w:szCs w:val="24"/>
        </w:rPr>
        <w:t xml:space="preserve">Differentiate between hypertrophy and hyperplasia </w:t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  <w:t>(2 marks)</w:t>
      </w:r>
    </w:p>
    <w:p w14:paraId="1A1A4CE8" w14:textId="77777777" w:rsidR="00134F08" w:rsidRPr="000C1DAF" w:rsidRDefault="00134F08" w:rsidP="00134F08">
      <w:pPr>
        <w:pStyle w:val="ListParagraph"/>
        <w:numPr>
          <w:ilvl w:val="0"/>
          <w:numId w:val="1"/>
        </w:num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 w:rsidRPr="000C1DAF">
        <w:rPr>
          <w:rFonts w:ascii="Times New Roman" w:hAnsi="Times New Roman" w:cs="Times New Roman"/>
          <w:sz w:val="24"/>
          <w:szCs w:val="24"/>
        </w:rPr>
        <w:t xml:space="preserve">Outline four causes of hypoxia </w:t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  <w:t>(4 marks)</w:t>
      </w:r>
    </w:p>
    <w:p w14:paraId="1A1A4CE9" w14:textId="77777777" w:rsidR="00134F08" w:rsidRPr="000C1DAF" w:rsidRDefault="00134F08" w:rsidP="00134F08">
      <w:pPr>
        <w:pStyle w:val="ListParagraph"/>
        <w:numPr>
          <w:ilvl w:val="0"/>
          <w:numId w:val="1"/>
        </w:num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 w:rsidRPr="000C1DAF">
        <w:rPr>
          <w:rFonts w:ascii="Times New Roman" w:hAnsi="Times New Roman" w:cs="Times New Roman"/>
          <w:sz w:val="24"/>
          <w:szCs w:val="24"/>
        </w:rPr>
        <w:t xml:space="preserve">State three examples of communicable diseases </w:t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  <w:t>(3 marks)</w:t>
      </w:r>
    </w:p>
    <w:p w14:paraId="1A1A4CEA" w14:textId="77777777" w:rsidR="00134F08" w:rsidRPr="000C1DAF" w:rsidRDefault="00134F08" w:rsidP="00134F08">
      <w:pPr>
        <w:pStyle w:val="ListParagraph"/>
        <w:numPr>
          <w:ilvl w:val="0"/>
          <w:numId w:val="1"/>
        </w:num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fy three</w:t>
      </w:r>
      <w:r w:rsidRPr="000C1DAF">
        <w:rPr>
          <w:rFonts w:ascii="Times New Roman" w:hAnsi="Times New Roman" w:cs="Times New Roman"/>
          <w:sz w:val="24"/>
          <w:szCs w:val="24"/>
        </w:rPr>
        <w:t xml:space="preserve"> ways in which patholog</w:t>
      </w:r>
      <w:r>
        <w:rPr>
          <w:rFonts w:ascii="Times New Roman" w:hAnsi="Times New Roman" w:cs="Times New Roman"/>
          <w:sz w:val="24"/>
          <w:szCs w:val="24"/>
        </w:rPr>
        <w:t>ical</w:t>
      </w:r>
      <w:r w:rsidRPr="000C1DAF">
        <w:rPr>
          <w:rFonts w:ascii="Times New Roman" w:hAnsi="Times New Roman" w:cs="Times New Roman"/>
          <w:sz w:val="24"/>
          <w:szCs w:val="24"/>
        </w:rPr>
        <w:t xml:space="preserve"> records </w:t>
      </w:r>
      <w:r>
        <w:rPr>
          <w:rFonts w:ascii="Times New Roman" w:hAnsi="Times New Roman" w:cs="Times New Roman"/>
          <w:sz w:val="24"/>
          <w:szCs w:val="24"/>
        </w:rPr>
        <w:t>in an hospital may be stored (4</w:t>
      </w:r>
      <w:r w:rsidRPr="000C1DAF">
        <w:rPr>
          <w:rFonts w:ascii="Times New Roman" w:hAnsi="Times New Roman" w:cs="Times New Roman"/>
          <w:sz w:val="24"/>
          <w:szCs w:val="24"/>
        </w:rPr>
        <w:t xml:space="preserve"> marks)</w:t>
      </w:r>
    </w:p>
    <w:p w14:paraId="1A1A4CEB" w14:textId="77777777" w:rsidR="00134F08" w:rsidRPr="000C1DAF" w:rsidRDefault="00134F08" w:rsidP="00134F08">
      <w:pPr>
        <w:pStyle w:val="ListParagraph"/>
        <w:numPr>
          <w:ilvl w:val="0"/>
          <w:numId w:val="1"/>
        </w:num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 w:rsidRPr="000C1DAF">
        <w:rPr>
          <w:rFonts w:ascii="Times New Roman" w:hAnsi="Times New Roman" w:cs="Times New Roman"/>
          <w:sz w:val="24"/>
          <w:szCs w:val="24"/>
        </w:rPr>
        <w:t xml:space="preserve">Highlight four signs of acute inflammation </w:t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  <w:t>(4 marks)</w:t>
      </w:r>
    </w:p>
    <w:p w14:paraId="1A1A4CEC" w14:textId="77777777" w:rsidR="00134F08" w:rsidRPr="000C1DAF" w:rsidRDefault="00134F08" w:rsidP="00134F0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line three</w:t>
      </w:r>
      <w:r w:rsidRPr="000C1DAF">
        <w:rPr>
          <w:rFonts w:ascii="Times New Roman" w:hAnsi="Times New Roman" w:cs="Times New Roman"/>
          <w:sz w:val="24"/>
          <w:szCs w:val="24"/>
        </w:rPr>
        <w:t xml:space="preserve"> clinical feature</w:t>
      </w:r>
      <w:r>
        <w:rPr>
          <w:rFonts w:ascii="Times New Roman" w:hAnsi="Times New Roman" w:cs="Times New Roman"/>
          <w:sz w:val="24"/>
          <w:szCs w:val="24"/>
        </w:rPr>
        <w:t xml:space="preserve">s of peptic ulcer diseas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3</w:t>
      </w:r>
      <w:r w:rsidRPr="000C1DAF">
        <w:rPr>
          <w:rFonts w:ascii="Times New Roman" w:hAnsi="Times New Roman" w:cs="Times New Roman"/>
          <w:sz w:val="24"/>
          <w:szCs w:val="24"/>
        </w:rPr>
        <w:t xml:space="preserve"> marks)</w:t>
      </w:r>
    </w:p>
    <w:p w14:paraId="1A1A4CED" w14:textId="77777777" w:rsidR="00134F08" w:rsidRPr="000C1DAF" w:rsidRDefault="00134F08" w:rsidP="00134F0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three</w:t>
      </w:r>
      <w:r w:rsidRPr="000C1DAF">
        <w:rPr>
          <w:rFonts w:ascii="Times New Roman" w:hAnsi="Times New Roman" w:cs="Times New Roman"/>
          <w:sz w:val="24"/>
          <w:szCs w:val="24"/>
        </w:rPr>
        <w:t xml:space="preserve"> local factors </w:t>
      </w:r>
      <w:r>
        <w:rPr>
          <w:rFonts w:ascii="Times New Roman" w:hAnsi="Times New Roman" w:cs="Times New Roman"/>
          <w:sz w:val="24"/>
          <w:szCs w:val="24"/>
        </w:rPr>
        <w:t xml:space="preserve">influencing wound healing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3</w:t>
      </w:r>
      <w:r w:rsidRPr="000C1DAF">
        <w:rPr>
          <w:rFonts w:ascii="Times New Roman" w:hAnsi="Times New Roman" w:cs="Times New Roman"/>
          <w:sz w:val="24"/>
          <w:szCs w:val="24"/>
        </w:rPr>
        <w:t xml:space="preserve"> marks)</w:t>
      </w:r>
    </w:p>
    <w:p w14:paraId="1A1A4CEE" w14:textId="77777777" w:rsidR="00134F08" w:rsidRDefault="00134F08" w:rsidP="00134F0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C1DAF">
        <w:rPr>
          <w:rFonts w:ascii="Times New Roman" w:hAnsi="Times New Roman" w:cs="Times New Roman"/>
          <w:sz w:val="24"/>
          <w:szCs w:val="24"/>
        </w:rPr>
        <w:t xml:space="preserve">List two sources of pathological specimen </w:t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  <w:t>(2 marks)</w:t>
      </w:r>
    </w:p>
    <w:p w14:paraId="1A1A4CEF" w14:textId="2F608538" w:rsidR="00134F08" w:rsidRPr="00134F08" w:rsidRDefault="00134F08" w:rsidP="00A962B8">
      <w:pPr>
        <w:pStyle w:val="ListParagraph"/>
        <w:pageBreakBefore/>
        <w:numPr>
          <w:ilvl w:val="0"/>
          <w:numId w:val="1"/>
        </w:numPr>
        <w:spacing w:line="360" w:lineRule="auto"/>
        <w:ind w:left="357" w:hanging="357"/>
        <w:rPr>
          <w:rFonts w:ascii="Times New Roman" w:hAnsi="Times New Roman" w:cs="Times New Roman"/>
          <w:sz w:val="24"/>
          <w:szCs w:val="24"/>
        </w:rPr>
      </w:pPr>
      <w:r w:rsidRPr="00134F08">
        <w:rPr>
          <w:rFonts w:ascii="Times New Roman" w:eastAsia="Calibri" w:hAnsi="Times New Roman" w:cs="Times New Roman"/>
          <w:sz w:val="24"/>
          <w:szCs w:val="24"/>
        </w:rPr>
        <w:lastRenderedPageBreak/>
        <w:t>Symptoms and sings are terms that are always used interchangeably but they have different meanings. Distinguish between symptom and sign as used in pathology.</w:t>
      </w:r>
      <w:r w:rsidRPr="00134F08">
        <w:rPr>
          <w:rFonts w:ascii="Times New Roman" w:eastAsia="Calibri" w:hAnsi="Times New Roman" w:cs="Times New Roman"/>
          <w:sz w:val="24"/>
          <w:szCs w:val="24"/>
        </w:rPr>
        <w:tab/>
        <w:t>(4</w:t>
      </w:r>
      <w:r w:rsidR="00F572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134F08">
        <w:rPr>
          <w:rFonts w:ascii="Times New Roman" w:eastAsia="Calibri" w:hAnsi="Times New Roman" w:cs="Times New Roman"/>
          <w:sz w:val="24"/>
          <w:szCs w:val="24"/>
        </w:rPr>
        <w:t xml:space="preserve">marks) </w:t>
      </w:r>
    </w:p>
    <w:p w14:paraId="1A1A4CF0" w14:textId="77777777" w:rsidR="00134F08" w:rsidRPr="000C1DAF" w:rsidRDefault="00134F08" w:rsidP="00134F08">
      <w:pPr>
        <w:pStyle w:val="ListParagraph"/>
        <w:numPr>
          <w:ilvl w:val="0"/>
          <w:numId w:val="1"/>
        </w:num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two</w:t>
      </w:r>
      <w:r w:rsidRPr="000C1DAF">
        <w:rPr>
          <w:rFonts w:ascii="Times New Roman" w:hAnsi="Times New Roman" w:cs="Times New Roman"/>
          <w:sz w:val="24"/>
          <w:szCs w:val="24"/>
        </w:rPr>
        <w:t xml:space="preserve"> characteristics o</w:t>
      </w:r>
      <w:r>
        <w:rPr>
          <w:rFonts w:ascii="Times New Roman" w:hAnsi="Times New Roman" w:cs="Times New Roman"/>
          <w:sz w:val="24"/>
          <w:szCs w:val="24"/>
        </w:rPr>
        <w:t xml:space="preserve">f reversible cell injury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2</w:t>
      </w:r>
      <w:r w:rsidRPr="000C1DAF">
        <w:rPr>
          <w:rFonts w:ascii="Times New Roman" w:hAnsi="Times New Roman" w:cs="Times New Roman"/>
          <w:sz w:val="24"/>
          <w:szCs w:val="24"/>
        </w:rPr>
        <w:t xml:space="preserve"> marks)</w:t>
      </w:r>
    </w:p>
    <w:p w14:paraId="1A1A4CF1" w14:textId="77777777" w:rsidR="00134F08" w:rsidRPr="000C1DAF" w:rsidRDefault="00134F08" w:rsidP="00134F08">
      <w:pPr>
        <w:pStyle w:val="ListParagraph"/>
        <w:numPr>
          <w:ilvl w:val="0"/>
          <w:numId w:val="1"/>
        </w:num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three branches of pathology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3</w:t>
      </w:r>
      <w:r w:rsidRPr="000C1DAF">
        <w:rPr>
          <w:rFonts w:ascii="Times New Roman" w:hAnsi="Times New Roman" w:cs="Times New Roman"/>
          <w:sz w:val="24"/>
          <w:szCs w:val="24"/>
        </w:rPr>
        <w:t xml:space="preserve"> marks)</w:t>
      </w:r>
    </w:p>
    <w:p w14:paraId="1A1A4CF2" w14:textId="77777777" w:rsidR="00134F08" w:rsidRPr="000C1DAF" w:rsidRDefault="00134F08" w:rsidP="00134F08">
      <w:pPr>
        <w:spacing w:after="0" w:line="360" w:lineRule="auto"/>
        <w:ind w:right="317"/>
        <w:jc w:val="center"/>
        <w:rPr>
          <w:rFonts w:ascii="Times New Roman" w:eastAsia="Calibri" w:hAnsi="Times New Roman" w:cs="Times New Roman"/>
          <w:b/>
          <w:sz w:val="24"/>
          <w:szCs w:val="24"/>
          <w:lang w:val="en-GB" w:eastAsia="en-GB"/>
        </w:rPr>
      </w:pPr>
    </w:p>
    <w:p w14:paraId="1A1A4CF3" w14:textId="77777777" w:rsidR="003A396C" w:rsidRDefault="003A396C" w:rsidP="003A396C">
      <w:pPr>
        <w:pStyle w:val="ListParagraph"/>
        <w:spacing w:after="0" w:line="360" w:lineRule="auto"/>
        <w:ind w:left="360" w:right="317"/>
        <w:jc w:val="center"/>
        <w:rPr>
          <w:rFonts w:ascii="Times New Roman" w:eastAsia="Calibri" w:hAnsi="Times New Roman" w:cs="Times New Roman"/>
          <w:b/>
          <w:sz w:val="24"/>
          <w:szCs w:val="24"/>
          <w:lang w:val="en-GB" w:eastAsia="en-GB"/>
        </w:rPr>
      </w:pPr>
    </w:p>
    <w:p w14:paraId="1A1A4CF4" w14:textId="16683C57" w:rsidR="00D06185" w:rsidRPr="006B52D7" w:rsidRDefault="00D06185" w:rsidP="00D0618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52D7">
        <w:rPr>
          <w:rFonts w:ascii="Times New Roman" w:hAnsi="Times New Roman" w:cs="Times New Roman"/>
          <w:b/>
          <w:sz w:val="24"/>
          <w:szCs w:val="24"/>
        </w:rPr>
        <w:t xml:space="preserve">SECTION C: (40 </w:t>
      </w:r>
      <w:r w:rsidR="00A962B8">
        <w:rPr>
          <w:rFonts w:ascii="Times New Roman" w:hAnsi="Times New Roman" w:cs="Times New Roman"/>
          <w:bCs/>
          <w:sz w:val="24"/>
          <w:szCs w:val="24"/>
        </w:rPr>
        <w:t>M</w:t>
      </w:r>
      <w:r w:rsidR="00A962B8" w:rsidRPr="00A962B8">
        <w:rPr>
          <w:rFonts w:ascii="Times New Roman" w:hAnsi="Times New Roman" w:cs="Times New Roman"/>
          <w:bCs/>
          <w:sz w:val="24"/>
          <w:szCs w:val="24"/>
        </w:rPr>
        <w:t>arks</w:t>
      </w:r>
      <w:r w:rsidRPr="006B52D7">
        <w:rPr>
          <w:rFonts w:ascii="Times New Roman" w:hAnsi="Times New Roman" w:cs="Times New Roman"/>
          <w:b/>
          <w:sz w:val="24"/>
          <w:szCs w:val="24"/>
        </w:rPr>
        <w:t>)</w:t>
      </w:r>
    </w:p>
    <w:p w14:paraId="1A1A4CF5" w14:textId="77777777" w:rsidR="00D06185" w:rsidRPr="006B52D7" w:rsidRDefault="00D06185" w:rsidP="00D06185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6B52D7">
        <w:rPr>
          <w:rFonts w:ascii="Times New Roman" w:hAnsi="Times New Roman" w:cs="Times New Roman"/>
          <w:b/>
          <w:sz w:val="24"/>
          <w:szCs w:val="24"/>
        </w:rPr>
        <w:t xml:space="preserve">                      </w:t>
      </w:r>
      <w:r w:rsidRPr="006B52D7">
        <w:rPr>
          <w:rFonts w:ascii="Times New Roman" w:hAnsi="Times New Roman" w:cs="Times New Roman"/>
          <w:b/>
          <w:sz w:val="24"/>
          <w:szCs w:val="24"/>
        </w:rPr>
        <w:tab/>
      </w:r>
      <w:r w:rsidRPr="006B52D7">
        <w:rPr>
          <w:rFonts w:ascii="Times New Roman" w:hAnsi="Times New Roman" w:cs="Times New Roman"/>
          <w:b/>
          <w:sz w:val="24"/>
          <w:szCs w:val="24"/>
        </w:rPr>
        <w:tab/>
        <w:t xml:space="preserve"> Answer any TWO questions in this section</w:t>
      </w:r>
    </w:p>
    <w:p w14:paraId="1A1A4CF6" w14:textId="77777777" w:rsidR="00322DF4" w:rsidRDefault="00322DF4" w:rsidP="00322DF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C1DAF">
        <w:rPr>
          <w:rFonts w:ascii="Times New Roman" w:hAnsi="Times New Roman" w:cs="Times New Roman"/>
          <w:sz w:val="24"/>
          <w:szCs w:val="24"/>
        </w:rPr>
        <w:t>Our environment is associated with the diseases we suffer as</w:t>
      </w:r>
      <w:r>
        <w:rPr>
          <w:rFonts w:ascii="Times New Roman" w:hAnsi="Times New Roman" w:cs="Times New Roman"/>
          <w:sz w:val="24"/>
          <w:szCs w:val="24"/>
        </w:rPr>
        <w:t xml:space="preserve"> a </w:t>
      </w:r>
      <w:r w:rsidRPr="000C1DAF">
        <w:rPr>
          <w:rFonts w:ascii="Times New Roman" w:hAnsi="Times New Roman" w:cs="Times New Roman"/>
          <w:sz w:val="24"/>
          <w:szCs w:val="24"/>
        </w:rPr>
        <w:t xml:space="preserve">nation. Discuss any FIVE (5) environmental causes of diseases </w:t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  <w:t>(20 marks)</w:t>
      </w:r>
    </w:p>
    <w:p w14:paraId="1A1A4CF7" w14:textId="77777777" w:rsidR="00322DF4" w:rsidRPr="00322DF4" w:rsidRDefault="00322DF4" w:rsidP="00322DF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22DF4">
        <w:rPr>
          <w:rFonts w:ascii="Times New Roman" w:hAnsi="Times New Roman" w:cs="Times New Roman"/>
          <w:sz w:val="24"/>
          <w:szCs w:val="24"/>
        </w:rPr>
        <w:t>There are various diseases related to our b</w:t>
      </w:r>
      <w:r w:rsidR="0035236B">
        <w:rPr>
          <w:rFonts w:ascii="Times New Roman" w:hAnsi="Times New Roman" w:cs="Times New Roman"/>
          <w:sz w:val="24"/>
          <w:szCs w:val="24"/>
        </w:rPr>
        <w:t>ody system. Discuss any FIVE</w:t>
      </w:r>
      <w:r w:rsidRPr="00322DF4">
        <w:rPr>
          <w:rFonts w:ascii="Times New Roman" w:hAnsi="Times New Roman" w:cs="Times New Roman"/>
          <w:sz w:val="24"/>
          <w:szCs w:val="24"/>
        </w:rPr>
        <w:t xml:space="preserve"> diseases of the respiratory system</w:t>
      </w:r>
      <w:r w:rsidRPr="00322DF4">
        <w:rPr>
          <w:rFonts w:ascii="Times New Roman" w:hAnsi="Times New Roman" w:cs="Times New Roman"/>
          <w:sz w:val="24"/>
          <w:szCs w:val="24"/>
        </w:rPr>
        <w:tab/>
        <w:t xml:space="preserve">.    </w:t>
      </w:r>
      <w:r w:rsidRPr="00322DF4">
        <w:rPr>
          <w:rFonts w:ascii="Times New Roman" w:hAnsi="Times New Roman" w:cs="Times New Roman"/>
          <w:sz w:val="24"/>
          <w:szCs w:val="24"/>
        </w:rPr>
        <w:tab/>
      </w:r>
      <w:r w:rsidRPr="00322DF4">
        <w:rPr>
          <w:rFonts w:ascii="Times New Roman" w:hAnsi="Times New Roman" w:cs="Times New Roman"/>
          <w:sz w:val="24"/>
          <w:szCs w:val="24"/>
        </w:rPr>
        <w:tab/>
      </w:r>
      <w:r w:rsidRPr="00322DF4">
        <w:rPr>
          <w:rFonts w:ascii="Times New Roman" w:hAnsi="Times New Roman" w:cs="Times New Roman"/>
          <w:sz w:val="24"/>
          <w:szCs w:val="24"/>
        </w:rPr>
        <w:tab/>
      </w:r>
      <w:r w:rsidRPr="00322DF4">
        <w:rPr>
          <w:rFonts w:ascii="Times New Roman" w:hAnsi="Times New Roman" w:cs="Times New Roman"/>
          <w:sz w:val="24"/>
          <w:szCs w:val="24"/>
        </w:rPr>
        <w:tab/>
      </w:r>
      <w:r w:rsidRPr="00322DF4">
        <w:rPr>
          <w:rFonts w:ascii="Times New Roman" w:hAnsi="Times New Roman" w:cs="Times New Roman"/>
          <w:sz w:val="24"/>
          <w:szCs w:val="24"/>
        </w:rPr>
        <w:tab/>
      </w:r>
      <w:r w:rsidRPr="00322DF4">
        <w:rPr>
          <w:rFonts w:ascii="Times New Roman" w:hAnsi="Times New Roman" w:cs="Times New Roman"/>
          <w:sz w:val="24"/>
          <w:szCs w:val="24"/>
        </w:rPr>
        <w:tab/>
      </w:r>
      <w:r w:rsidRPr="00322DF4">
        <w:rPr>
          <w:rFonts w:ascii="Times New Roman" w:hAnsi="Times New Roman" w:cs="Times New Roman"/>
          <w:sz w:val="24"/>
          <w:szCs w:val="24"/>
        </w:rPr>
        <w:tab/>
      </w:r>
      <w:r w:rsidRPr="00322DF4">
        <w:rPr>
          <w:rFonts w:ascii="Times New Roman" w:hAnsi="Times New Roman" w:cs="Times New Roman"/>
          <w:sz w:val="24"/>
          <w:szCs w:val="24"/>
        </w:rPr>
        <w:tab/>
        <w:t>(20 marks)</w:t>
      </w:r>
    </w:p>
    <w:p w14:paraId="1A1A4CF8" w14:textId="77777777" w:rsidR="00322DF4" w:rsidRPr="000C1DAF" w:rsidRDefault="00322DF4" w:rsidP="00322DF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C1DAF">
        <w:rPr>
          <w:rFonts w:ascii="Times New Roman" w:hAnsi="Times New Roman" w:cs="Times New Roman"/>
          <w:sz w:val="24"/>
          <w:szCs w:val="24"/>
        </w:rPr>
        <w:t>A pathology report is a medical report about a piece of tissue, blood, or body organ that has been removed from human body.  They are used by a medical provider to determine a diagnosis or treatment plan for a specific health condition or disease. Discuss FIVE (5) importance of filing pathological reports.</w:t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</w:r>
      <w:r w:rsidRPr="000C1DAF">
        <w:rPr>
          <w:rFonts w:ascii="Times New Roman" w:hAnsi="Times New Roman" w:cs="Times New Roman"/>
          <w:sz w:val="24"/>
          <w:szCs w:val="24"/>
        </w:rPr>
        <w:tab/>
        <w:t>(20marks)</w:t>
      </w:r>
    </w:p>
    <w:p w14:paraId="1A1A4CF9" w14:textId="77777777" w:rsidR="004F3CC7" w:rsidRDefault="004F3CC7"/>
    <w:sectPr w:rsidR="004F3CC7" w:rsidSect="004E5766">
      <w:headerReference w:type="default" r:id="rId9"/>
      <w:footerReference w:type="default" r:id="rId10"/>
      <w:pgSz w:w="12240" w:h="15840"/>
      <w:pgMar w:top="130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DEBA59" w14:textId="77777777" w:rsidR="00063727" w:rsidRDefault="00063727" w:rsidP="00C07522">
      <w:pPr>
        <w:spacing w:after="0" w:line="240" w:lineRule="auto"/>
      </w:pPr>
      <w:r>
        <w:separator/>
      </w:r>
    </w:p>
  </w:endnote>
  <w:endnote w:type="continuationSeparator" w:id="0">
    <w:p w14:paraId="085E3BE7" w14:textId="77777777" w:rsidR="00063727" w:rsidRDefault="00063727" w:rsidP="00C075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1242175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A1A4D03" w14:textId="6F9545AB" w:rsidR="00F37623" w:rsidRDefault="004F3CC7">
            <w:pPr>
              <w:pStyle w:val="Footer"/>
              <w:jc w:val="center"/>
            </w:pPr>
            <w:r>
              <w:t xml:space="preserve">Page </w:t>
            </w:r>
            <w:r w:rsidR="00B03BCB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B03BCB">
              <w:rPr>
                <w:b/>
                <w:bCs/>
                <w:sz w:val="24"/>
                <w:szCs w:val="24"/>
              </w:rPr>
              <w:fldChar w:fldCharType="separate"/>
            </w:r>
            <w:r w:rsidR="007A00A3">
              <w:rPr>
                <w:b/>
                <w:bCs/>
                <w:noProof/>
              </w:rPr>
              <w:t>1</w:t>
            </w:r>
            <w:r w:rsidR="00B03BCB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B03BCB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B03BCB">
              <w:rPr>
                <w:b/>
                <w:bCs/>
                <w:sz w:val="24"/>
                <w:szCs w:val="24"/>
              </w:rPr>
              <w:fldChar w:fldCharType="separate"/>
            </w:r>
            <w:r w:rsidR="007A00A3">
              <w:rPr>
                <w:b/>
                <w:bCs/>
                <w:noProof/>
              </w:rPr>
              <w:t>6</w:t>
            </w:r>
            <w:r w:rsidR="00B03BCB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A1A4D04" w14:textId="77777777" w:rsidR="00F37623" w:rsidRDefault="0006372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7950CC" w14:textId="77777777" w:rsidR="00063727" w:rsidRDefault="00063727" w:rsidP="00C07522">
      <w:pPr>
        <w:spacing w:after="0" w:line="240" w:lineRule="auto"/>
      </w:pPr>
      <w:r>
        <w:separator/>
      </w:r>
    </w:p>
  </w:footnote>
  <w:footnote w:type="continuationSeparator" w:id="0">
    <w:p w14:paraId="14AE5593" w14:textId="77777777" w:rsidR="00063727" w:rsidRDefault="00063727" w:rsidP="00C075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1A4D00" w14:textId="77777777" w:rsidR="00600121" w:rsidRPr="00080142" w:rsidRDefault="00600121" w:rsidP="004E5766">
    <w:pPr>
      <w:widowControl w:val="0"/>
      <w:tabs>
        <w:tab w:val="center" w:pos="4513"/>
        <w:tab w:val="right" w:pos="9026"/>
      </w:tabs>
      <w:autoSpaceDE w:val="0"/>
      <w:autoSpaceDN w:val="0"/>
      <w:spacing w:after="0" w:line="240" w:lineRule="auto"/>
      <w:jc w:val="center"/>
      <w:rPr>
        <w:rFonts w:ascii="Times New Roman" w:eastAsia="Times New Roman" w:hAnsi="Times New Roman" w:cs="Times New Roman"/>
      </w:rPr>
    </w:pPr>
    <w:r w:rsidRPr="00080142">
      <w:rPr>
        <w:rFonts w:ascii="Times New Roman" w:eastAsia="Times New Roman" w:hAnsi="Times New Roman" w:cs="Times New Roman"/>
        <w:i/>
        <w:color w:val="000000"/>
        <w:sz w:val="20"/>
      </w:rPr>
      <w:t>©2022 The Kenya National Examination Council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9365B9"/>
    <w:multiLevelType w:val="hybridMultilevel"/>
    <w:tmpl w:val="8988B1F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CA7A53"/>
    <w:multiLevelType w:val="hybridMultilevel"/>
    <w:tmpl w:val="2B26985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070C1B"/>
    <w:multiLevelType w:val="hybridMultilevel"/>
    <w:tmpl w:val="51EC5B8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ED5C00"/>
    <w:multiLevelType w:val="hybridMultilevel"/>
    <w:tmpl w:val="7DFE183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3027ED"/>
    <w:multiLevelType w:val="hybridMultilevel"/>
    <w:tmpl w:val="EC4A597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C4928BE"/>
    <w:multiLevelType w:val="hybridMultilevel"/>
    <w:tmpl w:val="72128EA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D1D6A97"/>
    <w:multiLevelType w:val="hybridMultilevel"/>
    <w:tmpl w:val="E082791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F405689"/>
    <w:multiLevelType w:val="hybridMultilevel"/>
    <w:tmpl w:val="2FCE77F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7E50D8"/>
    <w:multiLevelType w:val="hybridMultilevel"/>
    <w:tmpl w:val="8898B85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0803070"/>
    <w:multiLevelType w:val="hybridMultilevel"/>
    <w:tmpl w:val="CE52C58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81F0AFF"/>
    <w:multiLevelType w:val="hybridMultilevel"/>
    <w:tmpl w:val="02AA6AB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C8F56E9"/>
    <w:multiLevelType w:val="hybridMultilevel"/>
    <w:tmpl w:val="DABE3CD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2F24B6D"/>
    <w:multiLevelType w:val="hybridMultilevel"/>
    <w:tmpl w:val="B9FA48E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6082926"/>
    <w:multiLevelType w:val="hybridMultilevel"/>
    <w:tmpl w:val="DB7222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306951"/>
    <w:multiLevelType w:val="hybridMultilevel"/>
    <w:tmpl w:val="298C4C8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5746F3"/>
    <w:multiLevelType w:val="hybridMultilevel"/>
    <w:tmpl w:val="5218D90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E4C479B"/>
    <w:multiLevelType w:val="hybridMultilevel"/>
    <w:tmpl w:val="71449B7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55A699F"/>
    <w:multiLevelType w:val="hybridMultilevel"/>
    <w:tmpl w:val="83FCEB7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A312D02"/>
    <w:multiLevelType w:val="hybridMultilevel"/>
    <w:tmpl w:val="E74CFAE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5050B4A"/>
    <w:multiLevelType w:val="hybridMultilevel"/>
    <w:tmpl w:val="757A363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63A5CA5"/>
    <w:multiLevelType w:val="hybridMultilevel"/>
    <w:tmpl w:val="00ECD5C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8065E3E"/>
    <w:multiLevelType w:val="hybridMultilevel"/>
    <w:tmpl w:val="5F98D2B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A223143"/>
    <w:multiLevelType w:val="hybridMultilevel"/>
    <w:tmpl w:val="4CCC8E3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21"/>
  </w:num>
  <w:num w:numId="3">
    <w:abstractNumId w:val="0"/>
  </w:num>
  <w:num w:numId="4">
    <w:abstractNumId w:val="12"/>
  </w:num>
  <w:num w:numId="5">
    <w:abstractNumId w:val="14"/>
  </w:num>
  <w:num w:numId="6">
    <w:abstractNumId w:val="4"/>
  </w:num>
  <w:num w:numId="7">
    <w:abstractNumId w:val="17"/>
  </w:num>
  <w:num w:numId="8">
    <w:abstractNumId w:val="6"/>
  </w:num>
  <w:num w:numId="9">
    <w:abstractNumId w:val="15"/>
  </w:num>
  <w:num w:numId="10">
    <w:abstractNumId w:val="8"/>
  </w:num>
  <w:num w:numId="11">
    <w:abstractNumId w:val="19"/>
  </w:num>
  <w:num w:numId="12">
    <w:abstractNumId w:val="2"/>
  </w:num>
  <w:num w:numId="13">
    <w:abstractNumId w:val="3"/>
  </w:num>
  <w:num w:numId="14">
    <w:abstractNumId w:val="18"/>
  </w:num>
  <w:num w:numId="15">
    <w:abstractNumId w:val="1"/>
  </w:num>
  <w:num w:numId="16">
    <w:abstractNumId w:val="10"/>
  </w:num>
  <w:num w:numId="17">
    <w:abstractNumId w:val="9"/>
  </w:num>
  <w:num w:numId="18">
    <w:abstractNumId w:val="20"/>
  </w:num>
  <w:num w:numId="19">
    <w:abstractNumId w:val="22"/>
  </w:num>
  <w:num w:numId="20">
    <w:abstractNumId w:val="5"/>
  </w:num>
  <w:num w:numId="21">
    <w:abstractNumId w:val="16"/>
  </w:num>
  <w:num w:numId="22">
    <w:abstractNumId w:val="11"/>
  </w:num>
  <w:num w:numId="23">
    <w:abstractNumId w:val="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sjA2MTAyM7A0MjdS0lEKTi0uzszPAykwrAUA91i7KywAAAA="/>
  </w:docVars>
  <w:rsids>
    <w:rsidRoot w:val="00C07522"/>
    <w:rsid w:val="0004419C"/>
    <w:rsid w:val="00061B41"/>
    <w:rsid w:val="00063727"/>
    <w:rsid w:val="00066D12"/>
    <w:rsid w:val="000D50DF"/>
    <w:rsid w:val="000E5F68"/>
    <w:rsid w:val="0011277D"/>
    <w:rsid w:val="00134F08"/>
    <w:rsid w:val="00153129"/>
    <w:rsid w:val="00165BC8"/>
    <w:rsid w:val="00193E0B"/>
    <w:rsid w:val="001E1997"/>
    <w:rsid w:val="001F624E"/>
    <w:rsid w:val="002D29C6"/>
    <w:rsid w:val="00322DF4"/>
    <w:rsid w:val="0035236B"/>
    <w:rsid w:val="003705E9"/>
    <w:rsid w:val="003A396C"/>
    <w:rsid w:val="003C7EC1"/>
    <w:rsid w:val="00422403"/>
    <w:rsid w:val="0047361B"/>
    <w:rsid w:val="004E50CF"/>
    <w:rsid w:val="004E5766"/>
    <w:rsid w:val="004F3CC7"/>
    <w:rsid w:val="00563B0D"/>
    <w:rsid w:val="005860FC"/>
    <w:rsid w:val="005D4FBE"/>
    <w:rsid w:val="00600121"/>
    <w:rsid w:val="0060156E"/>
    <w:rsid w:val="006E0718"/>
    <w:rsid w:val="00756E0E"/>
    <w:rsid w:val="007A00A3"/>
    <w:rsid w:val="007B5528"/>
    <w:rsid w:val="008041B2"/>
    <w:rsid w:val="00860400"/>
    <w:rsid w:val="008D2870"/>
    <w:rsid w:val="009053FA"/>
    <w:rsid w:val="009644C4"/>
    <w:rsid w:val="00995FA1"/>
    <w:rsid w:val="00A17D8E"/>
    <w:rsid w:val="00A27049"/>
    <w:rsid w:val="00A45AA7"/>
    <w:rsid w:val="00A45C90"/>
    <w:rsid w:val="00A54FA0"/>
    <w:rsid w:val="00A745B9"/>
    <w:rsid w:val="00A962B8"/>
    <w:rsid w:val="00AB1AB0"/>
    <w:rsid w:val="00AE7967"/>
    <w:rsid w:val="00AF4D5F"/>
    <w:rsid w:val="00B03BCB"/>
    <w:rsid w:val="00B71019"/>
    <w:rsid w:val="00BB3921"/>
    <w:rsid w:val="00BD3762"/>
    <w:rsid w:val="00BE43BA"/>
    <w:rsid w:val="00C07522"/>
    <w:rsid w:val="00C634F2"/>
    <w:rsid w:val="00CA690A"/>
    <w:rsid w:val="00CC6CBD"/>
    <w:rsid w:val="00CD30FD"/>
    <w:rsid w:val="00CE1F66"/>
    <w:rsid w:val="00D06185"/>
    <w:rsid w:val="00D370E0"/>
    <w:rsid w:val="00D74C0F"/>
    <w:rsid w:val="00E065B3"/>
    <w:rsid w:val="00E11F40"/>
    <w:rsid w:val="00E72385"/>
    <w:rsid w:val="00EB3C15"/>
    <w:rsid w:val="00ED15BF"/>
    <w:rsid w:val="00F13118"/>
    <w:rsid w:val="00F57200"/>
    <w:rsid w:val="00F949F8"/>
    <w:rsid w:val="00FC3587"/>
    <w:rsid w:val="00FC5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1A4C5F"/>
  <w15:docId w15:val="{97E95426-4B66-4D23-8CBE-D74FC4A5A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43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,Recommendation,List Paragraph11,Bullet text,Dot pt,F5 List Paragraph,List Paragraph1,No Spacing1,List Paragraph Char Char Char,Indicator Text,Numbered Para 1,References,MAIN CONTENT,Colorful List - Accent 11,Bullet 1"/>
    <w:basedOn w:val="Normal"/>
    <w:link w:val="ListParagraphChar"/>
    <w:uiPriority w:val="34"/>
    <w:qFormat/>
    <w:rsid w:val="00C07522"/>
    <w:pPr>
      <w:spacing w:after="160" w:line="259" w:lineRule="auto"/>
      <w:ind w:left="720"/>
      <w:contextualSpacing/>
    </w:pPr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C07522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C07522"/>
    <w:rPr>
      <w:rFonts w:eastAsiaTheme="minorHAnsi"/>
    </w:rPr>
  </w:style>
  <w:style w:type="paragraph" w:styleId="Header">
    <w:name w:val="header"/>
    <w:basedOn w:val="Normal"/>
    <w:link w:val="HeaderChar"/>
    <w:uiPriority w:val="99"/>
    <w:unhideWhenUsed/>
    <w:rsid w:val="00C07522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C07522"/>
    <w:rPr>
      <w:rFonts w:eastAsia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75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7522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aliases w:val="Report Text Char,Recommendation Char,List Paragraph11 Char,Bullet text Char,Dot pt Char,F5 List Paragraph Char,List Paragraph1 Char,No Spacing1 Char,List Paragraph Char Char Char Char,Indicator Text Char,Numbered Para 1 Char"/>
    <w:link w:val="ListParagraph"/>
    <w:uiPriority w:val="34"/>
    <w:qFormat/>
    <w:locked/>
    <w:rsid w:val="001F624E"/>
    <w:rPr>
      <w:rFonts w:eastAsiaTheme="minorHAnsi"/>
    </w:rPr>
  </w:style>
  <w:style w:type="paragraph" w:styleId="NormalWeb">
    <w:name w:val="Normal (Web)"/>
    <w:basedOn w:val="Normal"/>
    <w:uiPriority w:val="99"/>
    <w:unhideWhenUsed/>
    <w:rsid w:val="00F1311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1AB0E3-0CAA-4AAB-955F-00E4A159AB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37</Words>
  <Characters>420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</dc:creator>
  <cp:keywords/>
  <dc:description/>
  <cp:lastModifiedBy>MKU ICT</cp:lastModifiedBy>
  <cp:revision>2</cp:revision>
  <dcterms:created xsi:type="dcterms:W3CDTF">2022-11-21T09:15:00Z</dcterms:created>
  <dcterms:modified xsi:type="dcterms:W3CDTF">2022-11-21T09:15:00Z</dcterms:modified>
</cp:coreProperties>
</file>